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795AC2" w14:textId="55FDD8B3" w:rsidR="0073484B" w:rsidRPr="00B81950" w:rsidRDefault="0073484B" w:rsidP="00FA5548">
      <w:pPr>
        <w:spacing w:line="276" w:lineRule="auto"/>
        <w:jc w:val="center"/>
        <w:rPr>
          <w:b/>
          <w:sz w:val="32"/>
          <w:szCs w:val="32"/>
        </w:rPr>
      </w:pPr>
      <w:r w:rsidRPr="00B81950">
        <w:rPr>
          <w:b/>
          <w:sz w:val="32"/>
          <w:szCs w:val="32"/>
        </w:rPr>
        <w:t xml:space="preserve">ZARZĄDZENIE NR </w:t>
      </w:r>
      <w:r w:rsidR="005A4E12">
        <w:rPr>
          <w:b/>
          <w:sz w:val="32"/>
          <w:szCs w:val="32"/>
        </w:rPr>
        <w:t>5</w:t>
      </w:r>
      <w:r w:rsidR="00C249C8">
        <w:rPr>
          <w:b/>
          <w:sz w:val="32"/>
          <w:szCs w:val="32"/>
        </w:rPr>
        <w:t>9</w:t>
      </w:r>
    </w:p>
    <w:p w14:paraId="2A9BB240" w14:textId="77777777" w:rsidR="0073484B" w:rsidRPr="00B81950" w:rsidRDefault="0073484B" w:rsidP="00FA5548">
      <w:pPr>
        <w:spacing w:line="276" w:lineRule="auto"/>
        <w:jc w:val="center"/>
        <w:rPr>
          <w:b/>
          <w:sz w:val="28"/>
          <w:szCs w:val="28"/>
        </w:rPr>
      </w:pPr>
      <w:r w:rsidRPr="00B81950">
        <w:rPr>
          <w:b/>
          <w:sz w:val="28"/>
          <w:szCs w:val="28"/>
        </w:rPr>
        <w:t>Rektora Zachodniopomorskiego Uniwersytetu Technologicznego w Szczecinie</w:t>
      </w:r>
    </w:p>
    <w:p w14:paraId="3211F8B3" w14:textId="56991AB0" w:rsidR="0073484B" w:rsidRPr="00B81950" w:rsidRDefault="0073484B" w:rsidP="00FA5548">
      <w:pPr>
        <w:spacing w:line="276" w:lineRule="auto"/>
        <w:jc w:val="center"/>
        <w:rPr>
          <w:b/>
          <w:sz w:val="28"/>
          <w:szCs w:val="28"/>
        </w:rPr>
      </w:pPr>
      <w:r w:rsidRPr="00B81950">
        <w:rPr>
          <w:b/>
          <w:sz w:val="28"/>
          <w:szCs w:val="28"/>
        </w:rPr>
        <w:t xml:space="preserve">z dnia </w:t>
      </w:r>
      <w:r w:rsidR="005A4E12">
        <w:rPr>
          <w:b/>
          <w:sz w:val="28"/>
          <w:szCs w:val="28"/>
        </w:rPr>
        <w:t xml:space="preserve">25 </w:t>
      </w:r>
      <w:r w:rsidR="004531A4">
        <w:rPr>
          <w:b/>
          <w:sz w:val="28"/>
          <w:szCs w:val="28"/>
        </w:rPr>
        <w:t>września</w:t>
      </w:r>
      <w:r w:rsidRPr="00B81950">
        <w:rPr>
          <w:b/>
          <w:sz w:val="28"/>
          <w:szCs w:val="28"/>
        </w:rPr>
        <w:t xml:space="preserve"> 2019 r.</w:t>
      </w:r>
    </w:p>
    <w:p w14:paraId="452F308D" w14:textId="27F31410" w:rsidR="00913F4D" w:rsidRDefault="0073484B" w:rsidP="00913F4D">
      <w:pPr>
        <w:spacing w:before="240" w:after="240" w:line="276" w:lineRule="auto"/>
        <w:jc w:val="center"/>
        <w:rPr>
          <w:b/>
        </w:rPr>
      </w:pPr>
      <w:r w:rsidRPr="00B81950">
        <w:rPr>
          <w:b/>
        </w:rPr>
        <w:t xml:space="preserve">w sprawie </w:t>
      </w:r>
      <w:r w:rsidR="003D2AD2" w:rsidRPr="00B81950">
        <w:rPr>
          <w:b/>
        </w:rPr>
        <w:t>warunków i trybu przyzn</w:t>
      </w:r>
      <w:r w:rsidR="00537DD7">
        <w:rPr>
          <w:b/>
        </w:rPr>
        <w:t>aw</w:t>
      </w:r>
      <w:r w:rsidR="003D2AD2" w:rsidRPr="00B81950">
        <w:rPr>
          <w:b/>
        </w:rPr>
        <w:t xml:space="preserve">ania stypendium doktoranckiego </w:t>
      </w:r>
      <w:r w:rsidR="00537DD7">
        <w:rPr>
          <w:b/>
        </w:rPr>
        <w:br/>
      </w:r>
      <w:r w:rsidR="00F71711" w:rsidRPr="00B81950">
        <w:rPr>
          <w:b/>
        </w:rPr>
        <w:t xml:space="preserve">doktorantom </w:t>
      </w:r>
      <w:r w:rsidR="00DA2BD3" w:rsidRPr="00B81950">
        <w:rPr>
          <w:b/>
        </w:rPr>
        <w:t xml:space="preserve">w </w:t>
      </w:r>
      <w:r w:rsidR="00F71711" w:rsidRPr="00B81950">
        <w:rPr>
          <w:b/>
        </w:rPr>
        <w:t>S</w:t>
      </w:r>
      <w:r w:rsidR="00DA2BD3" w:rsidRPr="00B81950">
        <w:rPr>
          <w:b/>
        </w:rPr>
        <w:t xml:space="preserve">zkole </w:t>
      </w:r>
      <w:r w:rsidR="00F71711" w:rsidRPr="00B81950">
        <w:rPr>
          <w:b/>
        </w:rPr>
        <w:t>D</w:t>
      </w:r>
      <w:r w:rsidR="00952E40">
        <w:rPr>
          <w:b/>
        </w:rPr>
        <w:t>oktorskiej</w:t>
      </w:r>
      <w:r w:rsidR="00537DD7">
        <w:rPr>
          <w:b/>
        </w:rPr>
        <w:t xml:space="preserve"> w </w:t>
      </w:r>
      <w:r w:rsidR="00537DD7" w:rsidRPr="006C0BC3">
        <w:rPr>
          <w:b/>
        </w:rPr>
        <w:t>ZUT</w:t>
      </w:r>
      <w:r w:rsidR="00865EFC">
        <w:rPr>
          <w:b/>
        </w:rPr>
        <w:t xml:space="preserve"> </w:t>
      </w:r>
      <w:r w:rsidR="00537DD7" w:rsidRPr="00B81950">
        <w:rPr>
          <w:b/>
        </w:rPr>
        <w:t xml:space="preserve">oraz </w:t>
      </w:r>
      <w:r w:rsidR="00537DD7">
        <w:rPr>
          <w:b/>
        </w:rPr>
        <w:t xml:space="preserve">ustalania </w:t>
      </w:r>
      <w:r w:rsidR="00537DD7" w:rsidRPr="00B81950">
        <w:rPr>
          <w:b/>
        </w:rPr>
        <w:t>jego wysokości</w:t>
      </w:r>
    </w:p>
    <w:p w14:paraId="733AC0D6" w14:textId="78D9FAC5" w:rsidR="00892273" w:rsidRPr="00B81950" w:rsidRDefault="0073484B" w:rsidP="00913F4D">
      <w:pPr>
        <w:spacing w:before="240" w:after="240" w:line="276" w:lineRule="auto"/>
      </w:pPr>
      <w:r w:rsidRPr="00C249C8">
        <w:rPr>
          <w:spacing w:val="10"/>
        </w:rPr>
        <w:t xml:space="preserve">Na podstawie </w:t>
      </w:r>
      <w:r w:rsidR="00892273" w:rsidRPr="00C249C8">
        <w:rPr>
          <w:spacing w:val="10"/>
        </w:rPr>
        <w:t xml:space="preserve">art. </w:t>
      </w:r>
      <w:r w:rsidR="00D83BB6" w:rsidRPr="00C249C8">
        <w:rPr>
          <w:spacing w:val="10"/>
        </w:rPr>
        <w:t>23</w:t>
      </w:r>
      <w:r w:rsidR="00AE23E0" w:rsidRPr="00C249C8">
        <w:rPr>
          <w:spacing w:val="10"/>
        </w:rPr>
        <w:t xml:space="preserve"> </w:t>
      </w:r>
      <w:r w:rsidR="00892273" w:rsidRPr="00C249C8">
        <w:rPr>
          <w:spacing w:val="10"/>
        </w:rPr>
        <w:t xml:space="preserve">ustawy z dnia </w:t>
      </w:r>
      <w:r w:rsidR="00F31F91" w:rsidRPr="00C249C8">
        <w:rPr>
          <w:spacing w:val="10"/>
        </w:rPr>
        <w:t>20</w:t>
      </w:r>
      <w:r w:rsidR="00892273" w:rsidRPr="00C249C8">
        <w:rPr>
          <w:spacing w:val="10"/>
        </w:rPr>
        <w:t xml:space="preserve"> lipca 2018 r. Prawo o szkolnictwie wyższym i nauce</w:t>
      </w:r>
      <w:r w:rsidR="00892273" w:rsidRPr="00B81950">
        <w:t xml:space="preserve"> (Dz. U. </w:t>
      </w:r>
      <w:r w:rsidR="00F31F91" w:rsidRPr="00B81950">
        <w:t>poz. 1668</w:t>
      </w:r>
      <w:r w:rsidR="00FA5548">
        <w:t xml:space="preserve">, z </w:t>
      </w:r>
      <w:proofErr w:type="spellStart"/>
      <w:r w:rsidR="00FA5548">
        <w:t>późn</w:t>
      </w:r>
      <w:proofErr w:type="spellEnd"/>
      <w:r w:rsidR="00FA5548">
        <w:t>. zm.</w:t>
      </w:r>
      <w:r w:rsidR="00892273" w:rsidRPr="00B81950">
        <w:t>)</w:t>
      </w:r>
      <w:r w:rsidR="000F15B3">
        <w:t>,</w:t>
      </w:r>
      <w:r w:rsidR="00C249C8">
        <w:t xml:space="preserve"> </w:t>
      </w:r>
      <w:r w:rsidR="00892273" w:rsidRPr="00B81950">
        <w:t xml:space="preserve"> zarządza się, co następuje:</w:t>
      </w:r>
      <w:bookmarkStart w:id="0" w:name="_GoBack"/>
      <w:bookmarkEnd w:id="0"/>
    </w:p>
    <w:p w14:paraId="40B8481C" w14:textId="77777777" w:rsidR="0073484B" w:rsidRPr="00B81950" w:rsidRDefault="0073484B" w:rsidP="00952E40">
      <w:pPr>
        <w:spacing w:before="240" w:line="276" w:lineRule="auto"/>
        <w:jc w:val="center"/>
        <w:rPr>
          <w:b/>
        </w:rPr>
      </w:pPr>
      <w:r w:rsidRPr="00B81950">
        <w:rPr>
          <w:b/>
        </w:rPr>
        <w:t>§ 1.</w:t>
      </w:r>
    </w:p>
    <w:p w14:paraId="78B34338" w14:textId="5FC5DF72" w:rsidR="008D275A" w:rsidRPr="00B81950" w:rsidRDefault="008D275A" w:rsidP="00952E40">
      <w:pPr>
        <w:spacing w:after="120" w:line="276" w:lineRule="auto"/>
        <w:jc w:val="both"/>
      </w:pPr>
      <w:r w:rsidRPr="00B81950">
        <w:t xml:space="preserve">Ustala się warunki i tryb przyznawania stypendium doktoranckiego </w:t>
      </w:r>
      <w:r w:rsidR="00F71711" w:rsidRPr="00B81950">
        <w:t xml:space="preserve">doktorantom </w:t>
      </w:r>
      <w:r w:rsidRPr="00B81950">
        <w:t xml:space="preserve">w </w:t>
      </w:r>
      <w:r w:rsidR="008147AA">
        <w:t>Szkole D</w:t>
      </w:r>
      <w:r w:rsidRPr="00B81950">
        <w:t>oktorskiej</w:t>
      </w:r>
      <w:r w:rsidR="00537DD7">
        <w:t xml:space="preserve"> oraz ustalania jego wysokości</w:t>
      </w:r>
      <w:r w:rsidRPr="00B81950">
        <w:t>.</w:t>
      </w:r>
    </w:p>
    <w:p w14:paraId="1026AE83" w14:textId="77777777" w:rsidR="008D275A" w:rsidRPr="00B81950" w:rsidRDefault="008D275A" w:rsidP="00952E40">
      <w:pPr>
        <w:spacing w:line="276" w:lineRule="auto"/>
        <w:jc w:val="center"/>
      </w:pPr>
      <w:r w:rsidRPr="00B81950">
        <w:rPr>
          <w:b/>
        </w:rPr>
        <w:t>§ 2.</w:t>
      </w:r>
    </w:p>
    <w:p w14:paraId="3701921C" w14:textId="0F539418" w:rsidR="00142710" w:rsidRPr="00B81950" w:rsidRDefault="00142710" w:rsidP="00FA5548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15686C">
        <w:t xml:space="preserve">Stypendium doktoranckie </w:t>
      </w:r>
      <w:r w:rsidR="008147AA" w:rsidRPr="0015686C">
        <w:t xml:space="preserve">doktorantom kształcącym się w Szkole Doktorskiej </w:t>
      </w:r>
      <w:r w:rsidRPr="0015686C">
        <w:t>wypłaca Zachodniopomorski</w:t>
      </w:r>
      <w:r w:rsidRPr="00B81950">
        <w:rPr>
          <w:spacing w:val="-4"/>
        </w:rPr>
        <w:t xml:space="preserve"> Uniwersytet Technologiczny w Szczecinie.  </w:t>
      </w:r>
    </w:p>
    <w:p w14:paraId="3E402BF2" w14:textId="5031EE37" w:rsidR="00DA2BD3" w:rsidRDefault="00DA2BD3" w:rsidP="00FA5548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8147AA">
        <w:rPr>
          <w:spacing w:val="-4"/>
        </w:rPr>
        <w:t xml:space="preserve">Stypendium doktoranckie </w:t>
      </w:r>
      <w:r w:rsidR="00F71711" w:rsidRPr="008147AA">
        <w:rPr>
          <w:spacing w:val="-4"/>
        </w:rPr>
        <w:t>przyznawane jest na okres 12 miesięcy</w:t>
      </w:r>
      <w:r w:rsidR="00A54E3A">
        <w:rPr>
          <w:spacing w:val="-4"/>
        </w:rPr>
        <w:t>, począwszy od października.</w:t>
      </w:r>
      <w:r w:rsidR="008147AA">
        <w:rPr>
          <w:spacing w:val="-4"/>
        </w:rPr>
        <w:t xml:space="preserve"> </w:t>
      </w:r>
      <w:r w:rsidR="00A54E3A">
        <w:rPr>
          <w:spacing w:val="-4"/>
        </w:rPr>
        <w:t>Ł</w:t>
      </w:r>
      <w:r w:rsidRPr="008147AA">
        <w:rPr>
          <w:spacing w:val="-4"/>
        </w:rPr>
        <w:t xml:space="preserve">ączny okres </w:t>
      </w:r>
      <w:r w:rsidR="0015686C">
        <w:rPr>
          <w:spacing w:val="-4"/>
        </w:rPr>
        <w:t xml:space="preserve">jego </w:t>
      </w:r>
      <w:r w:rsidRPr="008147AA">
        <w:rPr>
          <w:spacing w:val="-4"/>
        </w:rPr>
        <w:t>otrzymywan</w:t>
      </w:r>
      <w:r w:rsidR="0015686C">
        <w:rPr>
          <w:spacing w:val="-4"/>
        </w:rPr>
        <w:t>ia w S</w:t>
      </w:r>
      <w:r w:rsidRPr="008147AA">
        <w:rPr>
          <w:spacing w:val="-4"/>
        </w:rPr>
        <w:t>zko</w:t>
      </w:r>
      <w:r w:rsidR="0097553A" w:rsidRPr="008147AA">
        <w:rPr>
          <w:spacing w:val="-4"/>
        </w:rPr>
        <w:t>le</w:t>
      </w:r>
      <w:r w:rsidRPr="008147AA">
        <w:rPr>
          <w:spacing w:val="-4"/>
        </w:rPr>
        <w:t xml:space="preserve"> </w:t>
      </w:r>
      <w:r w:rsidR="0015686C">
        <w:rPr>
          <w:spacing w:val="-4"/>
        </w:rPr>
        <w:t>D</w:t>
      </w:r>
      <w:r w:rsidRPr="008147AA">
        <w:rPr>
          <w:spacing w:val="-4"/>
        </w:rPr>
        <w:t>oktorski</w:t>
      </w:r>
      <w:r w:rsidR="0097553A" w:rsidRPr="008147AA">
        <w:rPr>
          <w:spacing w:val="-4"/>
        </w:rPr>
        <w:t>ej</w:t>
      </w:r>
      <w:r w:rsidRPr="008147AA">
        <w:rPr>
          <w:spacing w:val="-4"/>
        </w:rPr>
        <w:t xml:space="preserve"> nie może</w:t>
      </w:r>
      <w:r w:rsidR="00F71711" w:rsidRPr="008147AA">
        <w:rPr>
          <w:spacing w:val="-4"/>
        </w:rPr>
        <w:t xml:space="preserve"> </w:t>
      </w:r>
      <w:r w:rsidRPr="008147AA">
        <w:rPr>
          <w:spacing w:val="-4"/>
        </w:rPr>
        <w:t>przekroczyć 4 lat.</w:t>
      </w:r>
    </w:p>
    <w:p w14:paraId="268C9204" w14:textId="64D62BDB" w:rsidR="0006782C" w:rsidRPr="008147AA" w:rsidRDefault="0006782C" w:rsidP="00FA5548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>
        <w:rPr>
          <w:spacing w:val="-4"/>
        </w:rPr>
        <w:t>Do okresu, o którym mowa w ust. 2</w:t>
      </w:r>
      <w:r w:rsidR="00457CD5">
        <w:rPr>
          <w:spacing w:val="-4"/>
        </w:rPr>
        <w:t>,</w:t>
      </w:r>
      <w:r>
        <w:rPr>
          <w:spacing w:val="-4"/>
        </w:rPr>
        <w:t xml:space="preserve"> nie wlicza się okresu zawieszenia kształcenia w Szkole Doktorskiej</w:t>
      </w:r>
      <w:r w:rsidR="002C1478">
        <w:rPr>
          <w:spacing w:val="-4"/>
        </w:rPr>
        <w:t>, o którym mowa w ust. 5</w:t>
      </w:r>
      <w:r>
        <w:rPr>
          <w:spacing w:val="-4"/>
        </w:rPr>
        <w:t>.</w:t>
      </w:r>
    </w:p>
    <w:p w14:paraId="2E79E970" w14:textId="0D5F1FCF" w:rsidR="00A54E3A" w:rsidRPr="00B81950" w:rsidRDefault="00A54E3A" w:rsidP="0006782C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B81950">
        <w:rPr>
          <w:spacing w:val="-4"/>
        </w:rPr>
        <w:t xml:space="preserve">Doktorant, który złożył rozprawę doktorską w terminie wcześniejszym niż termin ukończenia kształcenia przewidziany w programie kształcenia, otrzymuje stypendium doktoranckie do dnia, w którym upływa termin ukończenia kształcenia, jednak nie dłużej niż przez 6 miesięcy. Przepis ust. </w:t>
      </w:r>
      <w:r>
        <w:rPr>
          <w:spacing w:val="-4"/>
        </w:rPr>
        <w:t>2</w:t>
      </w:r>
      <w:r w:rsidR="004F5BCC">
        <w:rPr>
          <w:spacing w:val="-4"/>
        </w:rPr>
        <w:t xml:space="preserve"> zdanie drugie</w:t>
      </w:r>
      <w:r w:rsidRPr="00B81950">
        <w:rPr>
          <w:spacing w:val="-4"/>
        </w:rPr>
        <w:t xml:space="preserve"> stosuje się.</w:t>
      </w:r>
    </w:p>
    <w:p w14:paraId="3EE2ADFE" w14:textId="278436B4" w:rsidR="00DA2BD3" w:rsidRPr="00B81950" w:rsidRDefault="00DA2BD3" w:rsidP="00FA5548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B81950">
        <w:rPr>
          <w:spacing w:val="-4"/>
        </w:rPr>
        <w:t>W okresie zawieszenia kształcenia do ustalenia wysokości stypendium doktoranckiego stosuje się odpowiednio przepisy dotyczące ustalania zasiłku macierzyńskiego, z tym że przez podstawę wymiaru zasiłku rozumie się wysokość miesięcznego sty</w:t>
      </w:r>
      <w:r w:rsidR="004F5BCC">
        <w:rPr>
          <w:spacing w:val="-4"/>
        </w:rPr>
        <w:t>pendium doktoranckiego</w:t>
      </w:r>
      <w:r w:rsidR="004F5BCC" w:rsidRPr="00A92F80">
        <w:rPr>
          <w:spacing w:val="-4"/>
        </w:rPr>
        <w:t>, o którym</w:t>
      </w:r>
      <w:r w:rsidRPr="00A92F80">
        <w:rPr>
          <w:spacing w:val="-4"/>
        </w:rPr>
        <w:t xml:space="preserve"> mowa w § </w:t>
      </w:r>
      <w:r w:rsidR="008711DA" w:rsidRPr="00A92F80">
        <w:rPr>
          <w:spacing w:val="-4"/>
        </w:rPr>
        <w:t>4</w:t>
      </w:r>
      <w:r w:rsidRPr="00A92F80">
        <w:rPr>
          <w:spacing w:val="-4"/>
        </w:rPr>
        <w:t xml:space="preserve"> ust</w:t>
      </w:r>
      <w:r w:rsidRPr="00B81950">
        <w:rPr>
          <w:spacing w:val="-4"/>
        </w:rPr>
        <w:t>. 1, przysługującego w dniu złożenia wniosku o zawieszenie.</w:t>
      </w:r>
    </w:p>
    <w:p w14:paraId="5804C0F2" w14:textId="5BFDE86A" w:rsidR="00DA2BD3" w:rsidRPr="00B81950" w:rsidRDefault="00DA2BD3" w:rsidP="00FA5548">
      <w:pPr>
        <w:pStyle w:val="Akapitzlist"/>
        <w:numPr>
          <w:ilvl w:val="0"/>
          <w:numId w:val="2"/>
        </w:numPr>
        <w:spacing w:line="276" w:lineRule="auto"/>
        <w:ind w:left="340" w:hanging="340"/>
        <w:jc w:val="both"/>
        <w:rPr>
          <w:spacing w:val="-4"/>
        </w:rPr>
      </w:pPr>
      <w:r w:rsidRPr="00B81950">
        <w:rPr>
          <w:spacing w:val="-4"/>
        </w:rPr>
        <w:t>Doktorant nie może być zatrudniony jako nauczyciel akademicki ani pracownik naukowy. Zakaz nie dotyczy zatrudnienia doktoranta:</w:t>
      </w:r>
    </w:p>
    <w:p w14:paraId="496AFB6D" w14:textId="30C56559" w:rsidR="00DA2BD3" w:rsidRPr="00B81950" w:rsidRDefault="00952E40" w:rsidP="00952E40">
      <w:pPr>
        <w:pStyle w:val="Akapitzlist"/>
        <w:spacing w:line="276" w:lineRule="auto"/>
        <w:ind w:left="680" w:hanging="340"/>
        <w:contextualSpacing w:val="0"/>
        <w:jc w:val="both"/>
        <w:rPr>
          <w:spacing w:val="-4"/>
        </w:rPr>
      </w:pPr>
      <w:r>
        <w:rPr>
          <w:spacing w:val="-4"/>
        </w:rPr>
        <w:t>1)</w:t>
      </w:r>
      <w:r>
        <w:rPr>
          <w:spacing w:val="-4"/>
        </w:rPr>
        <w:tab/>
      </w:r>
      <w:r w:rsidR="00DA2BD3" w:rsidRPr="00B81950">
        <w:rPr>
          <w:spacing w:val="-4"/>
        </w:rPr>
        <w:t xml:space="preserve">w celu realizacji projektu badawczego, o którym mowa w art. 119 ust. 2 pkt 2 i 3 ustawy z dnia </w:t>
      </w:r>
      <w:r w:rsidR="004F5BCC">
        <w:rPr>
          <w:color w:val="000000" w:themeColor="text1"/>
        </w:rPr>
        <w:t>20 </w:t>
      </w:r>
      <w:r w:rsidR="00DA2BD3" w:rsidRPr="00B81950">
        <w:rPr>
          <w:color w:val="000000" w:themeColor="text1"/>
        </w:rPr>
        <w:t>lipca 2018 r. Prawo o szkolnictwie wyższym i nauce (Dz. U. poz. 1668</w:t>
      </w:r>
      <w:r w:rsidR="004F5BCC">
        <w:rPr>
          <w:color w:val="000000" w:themeColor="text1"/>
        </w:rPr>
        <w:t>,</w:t>
      </w:r>
      <w:r w:rsidR="00A54E3A">
        <w:rPr>
          <w:color w:val="000000" w:themeColor="text1"/>
        </w:rPr>
        <w:t xml:space="preserve"> z </w:t>
      </w:r>
      <w:proofErr w:type="spellStart"/>
      <w:r w:rsidR="00A54E3A">
        <w:rPr>
          <w:color w:val="000000" w:themeColor="text1"/>
        </w:rPr>
        <w:t>późn</w:t>
      </w:r>
      <w:proofErr w:type="spellEnd"/>
      <w:r w:rsidR="00A54E3A">
        <w:rPr>
          <w:color w:val="000000" w:themeColor="text1"/>
        </w:rPr>
        <w:t>. zm</w:t>
      </w:r>
      <w:r w:rsidR="00BB247D">
        <w:rPr>
          <w:color w:val="000000" w:themeColor="text1"/>
        </w:rPr>
        <w:t>.</w:t>
      </w:r>
      <w:r w:rsidR="00DA2BD3" w:rsidRPr="00B81950">
        <w:rPr>
          <w:color w:val="000000" w:themeColor="text1"/>
        </w:rPr>
        <w:t>)</w:t>
      </w:r>
      <w:r w:rsidR="00DA2BD3" w:rsidRPr="00B81950">
        <w:rPr>
          <w:spacing w:val="-4"/>
        </w:rPr>
        <w:t>;</w:t>
      </w:r>
    </w:p>
    <w:p w14:paraId="46E95D4B" w14:textId="1A1679B3" w:rsidR="009B14B3" w:rsidRPr="009B14B3" w:rsidRDefault="00952E40" w:rsidP="00952E40">
      <w:pPr>
        <w:pStyle w:val="Akapitzlist"/>
        <w:spacing w:line="276" w:lineRule="auto"/>
        <w:ind w:left="680" w:hanging="340"/>
        <w:contextualSpacing w:val="0"/>
        <w:jc w:val="both"/>
        <w:rPr>
          <w:spacing w:val="-4"/>
        </w:rPr>
      </w:pPr>
      <w:r>
        <w:rPr>
          <w:spacing w:val="-4"/>
        </w:rPr>
        <w:t>2)</w:t>
      </w:r>
      <w:r>
        <w:rPr>
          <w:spacing w:val="-4"/>
        </w:rPr>
        <w:tab/>
      </w:r>
      <w:r w:rsidR="00DA2BD3" w:rsidRPr="00B81950">
        <w:rPr>
          <w:spacing w:val="-4"/>
        </w:rPr>
        <w:t>po ocenie śródokresowej zakończonej wynikiem pozytywnym, z ty</w:t>
      </w:r>
      <w:r w:rsidR="00A54E3A">
        <w:rPr>
          <w:spacing w:val="-4"/>
        </w:rPr>
        <w:t>m że w przypadku zatrudnienia w </w:t>
      </w:r>
      <w:r w:rsidR="00DA2BD3" w:rsidRPr="00B81950">
        <w:rPr>
          <w:spacing w:val="-4"/>
        </w:rPr>
        <w:t>wymiarze przekraczającym poł</w:t>
      </w:r>
      <w:r w:rsidR="00A54E3A">
        <w:rPr>
          <w:spacing w:val="-4"/>
        </w:rPr>
        <w:t>owę pełnego wymiaru czasu pracy</w:t>
      </w:r>
      <w:r w:rsidR="00DA2BD3" w:rsidRPr="00B81950">
        <w:rPr>
          <w:spacing w:val="-4"/>
        </w:rPr>
        <w:t xml:space="preserve"> wysokość stypendium wynosi 40% wysokości miesięcznego stypendium, ustalonego po ocenie śródokresowej. </w:t>
      </w:r>
    </w:p>
    <w:p w14:paraId="38701054" w14:textId="1570207E" w:rsidR="009B14B3" w:rsidRPr="00AF0D0D" w:rsidRDefault="009B14B3" w:rsidP="00FA5548">
      <w:pPr>
        <w:numPr>
          <w:ilvl w:val="0"/>
          <w:numId w:val="2"/>
        </w:numPr>
        <w:spacing w:before="60" w:after="60" w:line="276" w:lineRule="auto"/>
        <w:ind w:left="340" w:hanging="340"/>
        <w:jc w:val="both"/>
      </w:pPr>
      <w:r w:rsidRPr="00AF0D0D">
        <w:t xml:space="preserve">W przypadku skreślenia z listy doktorantów Szkoły Doktorskiej zaprzestaje się wypłaty stypendium doktoranckiego z pierwszym dniem miesiąca następującego </w:t>
      </w:r>
      <w:r w:rsidR="00FA5548">
        <w:t>po miesiącu, w którym decyzja o </w:t>
      </w:r>
      <w:r w:rsidRPr="00AF0D0D">
        <w:t>skreśleniu stała się ostateczna.</w:t>
      </w:r>
    </w:p>
    <w:p w14:paraId="2D5EF31D" w14:textId="0FF73813" w:rsidR="00DA2BD3" w:rsidRPr="00B81950" w:rsidRDefault="00DA2BD3" w:rsidP="00FA5548">
      <w:pPr>
        <w:pStyle w:val="Akapitzlist"/>
        <w:numPr>
          <w:ilvl w:val="0"/>
          <w:numId w:val="2"/>
        </w:numPr>
        <w:spacing w:after="60" w:line="276" w:lineRule="auto"/>
        <w:ind w:left="340" w:hanging="340"/>
        <w:contextualSpacing w:val="0"/>
        <w:jc w:val="both"/>
        <w:rPr>
          <w:spacing w:val="-4"/>
        </w:rPr>
      </w:pPr>
      <w:r w:rsidRPr="00AF0D0D">
        <w:rPr>
          <w:spacing w:val="-4"/>
        </w:rPr>
        <w:t xml:space="preserve">Przyznane stypendia są wypłacane na </w:t>
      </w:r>
      <w:r w:rsidR="00AF0D0D" w:rsidRPr="00D73B98">
        <w:rPr>
          <w:spacing w:val="-4"/>
        </w:rPr>
        <w:t xml:space="preserve">indywidualny </w:t>
      </w:r>
      <w:r w:rsidRPr="00AF0D0D">
        <w:rPr>
          <w:spacing w:val="-4"/>
        </w:rPr>
        <w:t>rachunek bankowy doktoranta</w:t>
      </w:r>
      <w:r w:rsidRPr="00B81950">
        <w:rPr>
          <w:spacing w:val="-4"/>
        </w:rPr>
        <w:t xml:space="preserve">. Wypłata jest </w:t>
      </w:r>
      <w:r w:rsidRPr="00952E40">
        <w:rPr>
          <w:spacing w:val="-4"/>
        </w:rPr>
        <w:t>realizowana pierwszego dnia danego miesiąca</w:t>
      </w:r>
      <w:r w:rsidR="00EA700D" w:rsidRPr="00952E40">
        <w:rPr>
          <w:spacing w:val="-4"/>
        </w:rPr>
        <w:t>, z wyjątkiem stypendium za październik, które jest</w:t>
      </w:r>
      <w:r w:rsidR="00EA700D" w:rsidRPr="00B81950">
        <w:rPr>
          <w:spacing w:val="-4"/>
        </w:rPr>
        <w:t xml:space="preserve"> </w:t>
      </w:r>
      <w:r w:rsidR="00EA700D" w:rsidRPr="0006782C">
        <w:rPr>
          <w:spacing w:val="-4"/>
        </w:rPr>
        <w:t xml:space="preserve">wypłacane </w:t>
      </w:r>
      <w:r w:rsidR="00952E40" w:rsidRPr="0006782C">
        <w:rPr>
          <w:spacing w:val="-4"/>
        </w:rPr>
        <w:t xml:space="preserve">najpóźniej </w:t>
      </w:r>
      <w:r w:rsidR="00EA700D" w:rsidRPr="0006782C">
        <w:rPr>
          <w:spacing w:val="-4"/>
        </w:rPr>
        <w:t>do końca tego</w:t>
      </w:r>
      <w:r w:rsidR="00EA700D" w:rsidRPr="00B81950">
        <w:rPr>
          <w:spacing w:val="-4"/>
        </w:rPr>
        <w:t xml:space="preserve"> miesiąca</w:t>
      </w:r>
      <w:r w:rsidR="00EA700D">
        <w:rPr>
          <w:spacing w:val="-4"/>
        </w:rPr>
        <w:t>. W przypadku gdy</w:t>
      </w:r>
      <w:r w:rsidRPr="00B81950">
        <w:rPr>
          <w:spacing w:val="-4"/>
        </w:rPr>
        <w:t xml:space="preserve"> dzień </w:t>
      </w:r>
      <w:r w:rsidR="00EA700D">
        <w:rPr>
          <w:spacing w:val="-4"/>
        </w:rPr>
        <w:t xml:space="preserve">wypłaty stypendium przypada na dzień </w:t>
      </w:r>
      <w:r w:rsidRPr="00B81950">
        <w:rPr>
          <w:spacing w:val="-4"/>
        </w:rPr>
        <w:t xml:space="preserve">ustawowo wolny od pracy, </w:t>
      </w:r>
      <w:r w:rsidR="00EA700D">
        <w:rPr>
          <w:spacing w:val="-4"/>
        </w:rPr>
        <w:t xml:space="preserve">wypłacane jest ono </w:t>
      </w:r>
      <w:r w:rsidRPr="00B81950">
        <w:rPr>
          <w:spacing w:val="-4"/>
        </w:rPr>
        <w:t>w pierwszym roboczym dniu następującym po dniu wolnym.</w:t>
      </w:r>
    </w:p>
    <w:p w14:paraId="40F60347" w14:textId="38EBAD5C" w:rsidR="00FA5548" w:rsidRPr="0015686C" w:rsidRDefault="0097553A" w:rsidP="0015686C">
      <w:pPr>
        <w:pStyle w:val="Akapitzlist"/>
        <w:numPr>
          <w:ilvl w:val="0"/>
          <w:numId w:val="2"/>
        </w:numPr>
        <w:spacing w:line="276" w:lineRule="auto"/>
        <w:ind w:left="340" w:hanging="340"/>
        <w:contextualSpacing w:val="0"/>
        <w:jc w:val="both"/>
        <w:rPr>
          <w:spacing w:val="-4"/>
        </w:rPr>
      </w:pPr>
      <w:r w:rsidRPr="00B81950">
        <w:rPr>
          <w:spacing w:val="-4"/>
        </w:rPr>
        <w:t>Do wniosku o przyznanie stypendium doktoranckiego</w:t>
      </w:r>
      <w:r w:rsidR="001868E5">
        <w:rPr>
          <w:spacing w:val="-4"/>
        </w:rPr>
        <w:t xml:space="preserve"> w Szkole Doktorskiej</w:t>
      </w:r>
      <w:r w:rsidRPr="00B81950">
        <w:rPr>
          <w:spacing w:val="-4"/>
        </w:rPr>
        <w:t xml:space="preserve">, </w:t>
      </w:r>
      <w:r w:rsidRPr="00B81950">
        <w:t>którego wzór stanowi załącznik do zarządzenia,</w:t>
      </w:r>
      <w:r w:rsidRPr="00B81950">
        <w:rPr>
          <w:spacing w:val="-4"/>
        </w:rPr>
        <w:t xml:space="preserve"> d</w:t>
      </w:r>
      <w:r w:rsidR="00EE15DE" w:rsidRPr="00B81950">
        <w:rPr>
          <w:spacing w:val="-4"/>
        </w:rPr>
        <w:t xml:space="preserve">oktorant zobowiązany jest </w:t>
      </w:r>
      <w:r w:rsidR="00476CB1" w:rsidRPr="00B81950">
        <w:rPr>
          <w:spacing w:val="-4"/>
        </w:rPr>
        <w:t>dołączyć</w:t>
      </w:r>
      <w:r w:rsidR="001D0A54">
        <w:rPr>
          <w:spacing w:val="-4"/>
        </w:rPr>
        <w:t xml:space="preserve"> </w:t>
      </w:r>
      <w:r w:rsidR="006E2FBD" w:rsidRPr="00B81950">
        <w:rPr>
          <w:spacing w:val="-4"/>
        </w:rPr>
        <w:t>„Oświadczenie-Ankietę dla celów ubezpieczeń społecznych”, którego wzór okreś</w:t>
      </w:r>
      <w:r w:rsidR="009B14B3">
        <w:rPr>
          <w:spacing w:val="-4"/>
        </w:rPr>
        <w:t>lony jest odrębnym zarządzeniem.</w:t>
      </w:r>
    </w:p>
    <w:p w14:paraId="08827BA2" w14:textId="142094B8" w:rsidR="00F31F91" w:rsidRPr="00B81950" w:rsidRDefault="0073484B" w:rsidP="0015686C">
      <w:pPr>
        <w:keepNext/>
        <w:spacing w:before="120" w:line="276" w:lineRule="auto"/>
        <w:jc w:val="center"/>
        <w:rPr>
          <w:b/>
        </w:rPr>
      </w:pPr>
      <w:r w:rsidRPr="00B81950">
        <w:rPr>
          <w:b/>
        </w:rPr>
        <w:lastRenderedPageBreak/>
        <w:t xml:space="preserve">§ </w:t>
      </w:r>
      <w:r w:rsidR="008D275A" w:rsidRPr="00B81950">
        <w:rPr>
          <w:b/>
        </w:rPr>
        <w:t>3</w:t>
      </w:r>
      <w:r w:rsidRPr="00B81950">
        <w:rPr>
          <w:b/>
        </w:rPr>
        <w:t>.</w:t>
      </w:r>
    </w:p>
    <w:p w14:paraId="10CDBD43" w14:textId="163F19A0" w:rsidR="00DA2BD3" w:rsidRPr="00B81950" w:rsidRDefault="00DA2BD3" w:rsidP="00360BBC">
      <w:pPr>
        <w:pStyle w:val="Akapitzlist"/>
        <w:numPr>
          <w:ilvl w:val="0"/>
          <w:numId w:val="6"/>
        </w:numPr>
        <w:spacing w:line="276" w:lineRule="auto"/>
        <w:ind w:left="340" w:hanging="340"/>
        <w:jc w:val="both"/>
      </w:pPr>
      <w:r w:rsidRPr="00B81950">
        <w:t xml:space="preserve">Wnioski o przyznanie stypendium doktoranckiego składa się </w:t>
      </w:r>
      <w:r w:rsidR="00AA1827" w:rsidRPr="00B81950">
        <w:t>do</w:t>
      </w:r>
      <w:r w:rsidRPr="00B81950">
        <w:t xml:space="preserve"> </w:t>
      </w:r>
      <w:r w:rsidR="0033258D" w:rsidRPr="00B81950">
        <w:t xml:space="preserve">dyrektora </w:t>
      </w:r>
      <w:r w:rsidR="00BB247D">
        <w:t>S</w:t>
      </w:r>
      <w:r w:rsidR="0033258D" w:rsidRPr="00B81950">
        <w:t>zkoły</w:t>
      </w:r>
      <w:r w:rsidR="002F54A8" w:rsidRPr="00B81950">
        <w:t xml:space="preserve"> </w:t>
      </w:r>
      <w:r w:rsidR="00BB247D">
        <w:t>D</w:t>
      </w:r>
      <w:r w:rsidR="0033258D" w:rsidRPr="00B81950">
        <w:t>oktorskiej</w:t>
      </w:r>
      <w:r w:rsidR="00BB247D">
        <w:t>,</w:t>
      </w:r>
      <w:r w:rsidR="0033258D" w:rsidRPr="00B81950">
        <w:t xml:space="preserve"> </w:t>
      </w:r>
      <w:r w:rsidR="00B87F68">
        <w:t>w </w:t>
      </w:r>
      <w:r w:rsidRPr="00B81950">
        <w:t>terminach:</w:t>
      </w:r>
    </w:p>
    <w:p w14:paraId="3FE2764A" w14:textId="05DE33CB" w:rsidR="00DA2BD3" w:rsidRPr="00B81950" w:rsidRDefault="00DA2BD3" w:rsidP="00952E40">
      <w:pPr>
        <w:spacing w:line="276" w:lineRule="auto"/>
        <w:ind w:left="680" w:hanging="340"/>
        <w:jc w:val="both"/>
      </w:pPr>
      <w:r w:rsidRPr="00B81950">
        <w:t>–</w:t>
      </w:r>
      <w:r w:rsidR="00B87F68">
        <w:tab/>
      </w:r>
      <w:r w:rsidRPr="00B81950">
        <w:t>do 10 października – doktoranci I roku,</w:t>
      </w:r>
    </w:p>
    <w:p w14:paraId="6DE0C6E4" w14:textId="294A4A8B" w:rsidR="00DA2BD3" w:rsidRPr="00457CD5" w:rsidRDefault="00DA2BD3" w:rsidP="00952E40">
      <w:pPr>
        <w:spacing w:line="276" w:lineRule="auto"/>
        <w:ind w:left="680" w:hanging="340"/>
        <w:jc w:val="both"/>
      </w:pPr>
      <w:r w:rsidRPr="00B81950">
        <w:t>–</w:t>
      </w:r>
      <w:r w:rsidRPr="00B81950">
        <w:tab/>
        <w:t>do 15 września – doktoranci</w:t>
      </w:r>
      <w:r w:rsidR="00BB247D">
        <w:t xml:space="preserve"> roku II</w:t>
      </w:r>
      <w:r w:rsidR="00952E40">
        <w:t xml:space="preserve"> – </w:t>
      </w:r>
      <w:r w:rsidR="00BB247D">
        <w:t>IV</w:t>
      </w:r>
      <w:r w:rsidR="00457CD5">
        <w:t>.</w:t>
      </w:r>
    </w:p>
    <w:p w14:paraId="633AFE6E" w14:textId="1CC2F746" w:rsidR="00DA2BD3" w:rsidRPr="00B81950" w:rsidRDefault="00AA1827" w:rsidP="00B87F68">
      <w:pPr>
        <w:pStyle w:val="Akapitzlist"/>
        <w:numPr>
          <w:ilvl w:val="0"/>
          <w:numId w:val="6"/>
        </w:numPr>
        <w:spacing w:before="60" w:line="276" w:lineRule="auto"/>
        <w:ind w:left="340" w:hanging="340"/>
        <w:jc w:val="both"/>
      </w:pPr>
      <w:r w:rsidRPr="00B81950">
        <w:t xml:space="preserve">Decyzję o przyznaniu stypendium doktoranckiego doktorantowi, na podstawie złożonych przez doktoranta dokumentów, podejmuje dyrektor </w:t>
      </w:r>
      <w:r w:rsidR="00BB247D">
        <w:t>S</w:t>
      </w:r>
      <w:r w:rsidRPr="00B81950">
        <w:t>zkoły</w:t>
      </w:r>
      <w:r w:rsidR="00BB247D">
        <w:t xml:space="preserve"> Doktorskiej</w:t>
      </w:r>
      <w:r w:rsidRPr="00B81950">
        <w:t>.</w:t>
      </w:r>
      <w:r w:rsidR="006746C2" w:rsidRPr="00B81950">
        <w:t xml:space="preserve"> </w:t>
      </w:r>
    </w:p>
    <w:p w14:paraId="693FA77D" w14:textId="77777777" w:rsidR="0073484B" w:rsidRPr="00B81950" w:rsidRDefault="0073484B" w:rsidP="00B87F68">
      <w:pPr>
        <w:tabs>
          <w:tab w:val="left" w:pos="0"/>
        </w:tabs>
        <w:spacing w:before="120" w:line="276" w:lineRule="auto"/>
        <w:jc w:val="center"/>
        <w:rPr>
          <w:b/>
        </w:rPr>
      </w:pPr>
      <w:r w:rsidRPr="00B81950">
        <w:rPr>
          <w:b/>
        </w:rPr>
        <w:t xml:space="preserve">§ </w:t>
      </w:r>
      <w:r w:rsidR="008D275A" w:rsidRPr="00B81950">
        <w:rPr>
          <w:b/>
        </w:rPr>
        <w:t>4</w:t>
      </w:r>
      <w:r w:rsidRPr="00B81950">
        <w:rPr>
          <w:b/>
        </w:rPr>
        <w:t>.</w:t>
      </w:r>
    </w:p>
    <w:p w14:paraId="4A0944F8" w14:textId="2CD7F97E" w:rsidR="006819E2" w:rsidRPr="00B81950" w:rsidRDefault="00DA2BD3" w:rsidP="00B87F68">
      <w:pPr>
        <w:pStyle w:val="Akapitzlist"/>
        <w:numPr>
          <w:ilvl w:val="0"/>
          <w:numId w:val="1"/>
        </w:numPr>
        <w:spacing w:line="276" w:lineRule="auto"/>
        <w:ind w:left="340" w:hanging="340"/>
        <w:jc w:val="both"/>
        <w:rPr>
          <w:b/>
          <w:spacing w:val="-2"/>
        </w:rPr>
      </w:pPr>
      <w:r w:rsidRPr="00B81950">
        <w:t>Z dniem 1</w:t>
      </w:r>
      <w:r w:rsidRPr="00B81950">
        <w:rPr>
          <w:spacing w:val="-2"/>
        </w:rPr>
        <w:t xml:space="preserve"> października 2019 r</w:t>
      </w:r>
      <w:r w:rsidR="00BB247D">
        <w:rPr>
          <w:spacing w:val="-2"/>
        </w:rPr>
        <w:t>.</w:t>
      </w:r>
      <w:r w:rsidRPr="00B81950">
        <w:rPr>
          <w:spacing w:val="-2"/>
        </w:rPr>
        <w:t xml:space="preserve"> </w:t>
      </w:r>
      <w:r w:rsidRPr="00B81950">
        <w:t xml:space="preserve">ustala się </w:t>
      </w:r>
      <w:r w:rsidRPr="00B81950">
        <w:rPr>
          <w:spacing w:val="-2"/>
        </w:rPr>
        <w:t>wysokość miesięcznego stypendium doktoranckiego</w:t>
      </w:r>
      <w:r w:rsidR="006819E2" w:rsidRPr="00B81950">
        <w:rPr>
          <w:spacing w:val="-2"/>
        </w:rPr>
        <w:t>:</w:t>
      </w:r>
    </w:p>
    <w:p w14:paraId="60A7C0C6" w14:textId="77777777" w:rsidR="00DA2BD3" w:rsidRPr="005A0E04" w:rsidRDefault="00D06DA4" w:rsidP="00FA5548">
      <w:pPr>
        <w:pStyle w:val="Akapitzlist"/>
        <w:numPr>
          <w:ilvl w:val="0"/>
          <w:numId w:val="11"/>
        </w:numPr>
        <w:tabs>
          <w:tab w:val="left" w:pos="0"/>
        </w:tabs>
        <w:spacing w:line="276" w:lineRule="auto"/>
        <w:ind w:left="284" w:firstLine="0"/>
        <w:jc w:val="both"/>
        <w:rPr>
          <w:b/>
          <w:spacing w:val="-2"/>
        </w:rPr>
      </w:pPr>
      <w:r w:rsidRPr="005A0E04">
        <w:rPr>
          <w:spacing w:val="-2"/>
        </w:rPr>
        <w:t>do miesiąca, w którym została przeprowadzona ocena śródokresowa</w:t>
      </w:r>
      <w:r w:rsidR="00DA2BD3" w:rsidRPr="005A0E04">
        <w:rPr>
          <w:spacing w:val="-2"/>
        </w:rPr>
        <w:t>:</w:t>
      </w:r>
      <w:r w:rsidR="00DA2BD3" w:rsidRPr="005A0E04">
        <w:rPr>
          <w:b/>
          <w:spacing w:val="-2"/>
        </w:rPr>
        <w:t xml:space="preserve"> </w:t>
      </w:r>
    </w:p>
    <w:p w14:paraId="7A016681" w14:textId="2FF8C4DE" w:rsidR="008711DA" w:rsidRPr="005A0E04" w:rsidRDefault="00DA2BD3" w:rsidP="00B87F68">
      <w:pPr>
        <w:pStyle w:val="Akapitzlist"/>
        <w:numPr>
          <w:ilvl w:val="0"/>
          <w:numId w:val="17"/>
        </w:numPr>
        <w:spacing w:line="276" w:lineRule="auto"/>
        <w:ind w:left="1020" w:hanging="340"/>
        <w:jc w:val="both"/>
      </w:pPr>
      <w:r w:rsidRPr="005A0E04">
        <w:t>2</w:t>
      </w:r>
      <w:r w:rsidR="00AA1827" w:rsidRPr="005A0E04">
        <w:t> </w:t>
      </w:r>
      <w:r w:rsidR="00E94FB4" w:rsidRPr="005A0E04">
        <w:t>380</w:t>
      </w:r>
      <w:r w:rsidR="00AA1827" w:rsidRPr="005A0E04">
        <w:t>,00</w:t>
      </w:r>
      <w:r w:rsidRPr="005A0E04">
        <w:t xml:space="preserve"> zł</w:t>
      </w:r>
      <w:r w:rsidR="00B87F68">
        <w:t>,</w:t>
      </w:r>
      <w:r w:rsidR="005A0E04" w:rsidRPr="005A0E04">
        <w:t xml:space="preserve"> </w:t>
      </w:r>
    </w:p>
    <w:p w14:paraId="1419C9E5" w14:textId="5C0E8B43" w:rsidR="008711DA" w:rsidRPr="005A0E04" w:rsidRDefault="008711DA" w:rsidP="00B87F68">
      <w:pPr>
        <w:pStyle w:val="Akapitzlist"/>
        <w:numPr>
          <w:ilvl w:val="0"/>
          <w:numId w:val="17"/>
        </w:numPr>
        <w:spacing w:line="276" w:lineRule="auto"/>
        <w:ind w:left="1020" w:hanging="340"/>
        <w:jc w:val="both"/>
      </w:pPr>
      <w:r w:rsidRPr="005A0E04">
        <w:t>3</w:t>
      </w:r>
      <w:r w:rsidR="00D3055C" w:rsidRPr="005A0E04">
        <w:t xml:space="preserve"> 094,00 </w:t>
      </w:r>
      <w:r w:rsidRPr="005A0E04">
        <w:t>zł</w:t>
      </w:r>
      <w:r w:rsidR="005A0E04" w:rsidRPr="005A0E04">
        <w:t xml:space="preserve"> </w:t>
      </w:r>
      <w:r w:rsidR="00B87F68">
        <w:t>–</w:t>
      </w:r>
      <w:r w:rsidRPr="005A0E04">
        <w:t xml:space="preserve"> dla doktorantów posiadających orzeczenie o n</w:t>
      </w:r>
      <w:r w:rsidR="004531A4">
        <w:t>iepełnosprawności, orzeczenie o </w:t>
      </w:r>
      <w:r w:rsidRPr="005A0E04">
        <w:t>stopniu niepełnosprawności albo orzeczenie, o którym mowa</w:t>
      </w:r>
      <w:r w:rsidR="004531A4">
        <w:t xml:space="preserve"> w art. 5</w:t>
      </w:r>
      <w:r w:rsidR="00B87F68">
        <w:t>,</w:t>
      </w:r>
      <w:r w:rsidR="004531A4">
        <w:t xml:space="preserve"> oraz art. 62 ustawy z </w:t>
      </w:r>
      <w:r w:rsidRPr="005A0E04">
        <w:t>dnia 27 sierpnia 1997 r. o rehabilitacji zawodowej i społecznej oraz zatrudnianiu osób niepełnosprawnych;</w:t>
      </w:r>
    </w:p>
    <w:p w14:paraId="471539A0" w14:textId="77777777" w:rsidR="006819E2" w:rsidRPr="005A0E04" w:rsidRDefault="006819E2" w:rsidP="00FA5548">
      <w:pPr>
        <w:pStyle w:val="Akapitzlist"/>
        <w:numPr>
          <w:ilvl w:val="0"/>
          <w:numId w:val="11"/>
        </w:numPr>
        <w:tabs>
          <w:tab w:val="left" w:pos="0"/>
        </w:tabs>
        <w:spacing w:line="276" w:lineRule="auto"/>
        <w:ind w:left="284" w:firstLine="0"/>
        <w:jc w:val="both"/>
      </w:pPr>
      <w:r w:rsidRPr="005A0E04">
        <w:t>po miesiącu, w którym została przeprowadzona ocena śródokresowa:</w:t>
      </w:r>
    </w:p>
    <w:p w14:paraId="3831F318" w14:textId="7D46AC4C" w:rsidR="005D2CA4" w:rsidRPr="005A0E04" w:rsidRDefault="006E2FBD" w:rsidP="00B87F68">
      <w:pPr>
        <w:pStyle w:val="Akapitzlist"/>
        <w:numPr>
          <w:ilvl w:val="1"/>
          <w:numId w:val="1"/>
        </w:numPr>
        <w:spacing w:line="276" w:lineRule="auto"/>
        <w:ind w:left="1020" w:hanging="340"/>
        <w:jc w:val="both"/>
      </w:pPr>
      <w:r w:rsidRPr="005A0E04">
        <w:t>3 660</w:t>
      </w:r>
      <w:r w:rsidR="006819E2" w:rsidRPr="005A0E04">
        <w:t>,00</w:t>
      </w:r>
      <w:r w:rsidR="005A0E04" w:rsidRPr="005A0E04">
        <w:t xml:space="preserve"> </w:t>
      </w:r>
      <w:r w:rsidR="006819E2" w:rsidRPr="005A0E04">
        <w:t xml:space="preserve"> złotych </w:t>
      </w:r>
    </w:p>
    <w:p w14:paraId="1D850A08" w14:textId="110B65A2" w:rsidR="00EC7EA3" w:rsidRDefault="005D2CA4" w:rsidP="00B87F68">
      <w:pPr>
        <w:pStyle w:val="Akapitzlist"/>
        <w:numPr>
          <w:ilvl w:val="1"/>
          <w:numId w:val="1"/>
        </w:numPr>
        <w:spacing w:line="276" w:lineRule="auto"/>
        <w:ind w:left="1020" w:hanging="340"/>
        <w:jc w:val="both"/>
      </w:pPr>
      <w:r w:rsidRPr="005A0E04">
        <w:t>1 464,00 złotych</w:t>
      </w:r>
      <w:r w:rsidR="005A0E04" w:rsidRPr="005A0E04">
        <w:t xml:space="preserve"> </w:t>
      </w:r>
      <w:r w:rsidRPr="005A0E04">
        <w:t xml:space="preserve">– w przypadku zatrudnienia doktoranta jako nauczyciela akademickiego albo pracownika naukowego w wymiarze przekraczającym połowę pełnego wymiaru czasu pracy. </w:t>
      </w:r>
    </w:p>
    <w:p w14:paraId="6C2B6F95" w14:textId="3546CE5A" w:rsidR="00EC7EA3" w:rsidRPr="00AA7275" w:rsidRDefault="0009713C" w:rsidP="00B87F68">
      <w:pPr>
        <w:pStyle w:val="Nagwek1"/>
        <w:numPr>
          <w:ilvl w:val="0"/>
          <w:numId w:val="1"/>
        </w:numPr>
        <w:spacing w:before="60" w:line="276" w:lineRule="auto"/>
        <w:ind w:left="340" w:hanging="340"/>
        <w:jc w:val="both"/>
        <w:rPr>
          <w:rFonts w:ascii="Times New Roman" w:hAnsi="Times New Roman" w:cs="Times New Roman"/>
          <w:b w:val="0"/>
        </w:rPr>
      </w:pPr>
      <w:r w:rsidRPr="00AA7275">
        <w:rPr>
          <w:rFonts w:ascii="Times New Roman" w:hAnsi="Times New Roman" w:cs="Times New Roman"/>
          <w:b w:val="0"/>
        </w:rPr>
        <w:t xml:space="preserve">Stypendia doktoranckie </w:t>
      </w:r>
      <w:r w:rsidR="00B87F68">
        <w:rPr>
          <w:rFonts w:ascii="Times New Roman" w:hAnsi="Times New Roman" w:cs="Times New Roman"/>
          <w:b w:val="0"/>
        </w:rPr>
        <w:t>obniża się</w:t>
      </w:r>
      <w:r w:rsidRPr="00AA7275">
        <w:rPr>
          <w:rFonts w:ascii="Times New Roman" w:hAnsi="Times New Roman" w:cs="Times New Roman"/>
          <w:b w:val="0"/>
        </w:rPr>
        <w:t xml:space="preserve"> o o</w:t>
      </w:r>
      <w:r w:rsidR="00EC7EA3" w:rsidRPr="00AA7275">
        <w:rPr>
          <w:rFonts w:ascii="Times New Roman" w:hAnsi="Times New Roman" w:cs="Times New Roman"/>
          <w:b w:val="0"/>
        </w:rPr>
        <w:t>bowiązkow</w:t>
      </w:r>
      <w:r w:rsidRPr="00AA7275">
        <w:rPr>
          <w:rFonts w:ascii="Times New Roman" w:hAnsi="Times New Roman" w:cs="Times New Roman"/>
          <w:b w:val="0"/>
        </w:rPr>
        <w:t>e</w:t>
      </w:r>
      <w:r w:rsidR="00EC7EA3" w:rsidRPr="00AA7275">
        <w:rPr>
          <w:rFonts w:ascii="Times New Roman" w:hAnsi="Times New Roman" w:cs="Times New Roman"/>
          <w:b w:val="0"/>
        </w:rPr>
        <w:t xml:space="preserve"> ubezpieczeni</w:t>
      </w:r>
      <w:r w:rsidRPr="00AA7275">
        <w:rPr>
          <w:rFonts w:ascii="Times New Roman" w:hAnsi="Times New Roman" w:cs="Times New Roman"/>
          <w:b w:val="0"/>
        </w:rPr>
        <w:t>a</w:t>
      </w:r>
      <w:r w:rsidR="00EC7EA3" w:rsidRPr="00AA7275">
        <w:rPr>
          <w:rFonts w:ascii="Times New Roman" w:hAnsi="Times New Roman" w:cs="Times New Roman"/>
          <w:b w:val="0"/>
        </w:rPr>
        <w:t xml:space="preserve"> emerytalne i rentow</w:t>
      </w:r>
      <w:r w:rsidRPr="00AA7275">
        <w:rPr>
          <w:rFonts w:ascii="Times New Roman" w:hAnsi="Times New Roman" w:cs="Times New Roman"/>
          <w:b w:val="0"/>
        </w:rPr>
        <w:t>e</w:t>
      </w:r>
      <w:r w:rsidR="00245635">
        <w:rPr>
          <w:rFonts w:ascii="Times New Roman" w:hAnsi="Times New Roman" w:cs="Times New Roman"/>
          <w:b w:val="0"/>
        </w:rPr>
        <w:t>, z </w:t>
      </w:r>
      <w:r w:rsidR="00EC7EA3" w:rsidRPr="00AA7275">
        <w:rPr>
          <w:rFonts w:ascii="Times New Roman" w:hAnsi="Times New Roman" w:cs="Times New Roman"/>
          <w:b w:val="0"/>
        </w:rPr>
        <w:t>zastrzeżeniem art. 8 i 9 ustawy z dnia 13 października 1998 r. o systemie ubezpieczeń społecznych (</w:t>
      </w:r>
      <w:r w:rsidR="00086C6A">
        <w:rPr>
          <w:rFonts w:ascii="Times New Roman" w:hAnsi="Times New Roman" w:cs="Times New Roman"/>
          <w:b w:val="0"/>
        </w:rPr>
        <w:t xml:space="preserve">tekst jedn. </w:t>
      </w:r>
      <w:r w:rsidR="00EC7EA3" w:rsidRPr="00AA7275">
        <w:rPr>
          <w:rFonts w:ascii="Times New Roman" w:hAnsi="Times New Roman" w:cs="Times New Roman"/>
          <w:b w:val="0"/>
        </w:rPr>
        <w:t xml:space="preserve">Dz. U. </w:t>
      </w:r>
      <w:r w:rsidR="00086C6A">
        <w:rPr>
          <w:rFonts w:ascii="Times New Roman" w:hAnsi="Times New Roman" w:cs="Times New Roman"/>
          <w:b w:val="0"/>
        </w:rPr>
        <w:t xml:space="preserve">z </w:t>
      </w:r>
      <w:r w:rsidR="00EC7EA3" w:rsidRPr="00AA7275">
        <w:rPr>
          <w:rFonts w:ascii="Times New Roman" w:hAnsi="Times New Roman" w:cs="Times New Roman"/>
          <w:b w:val="0"/>
        </w:rPr>
        <w:t>2019 r. poz. 730).</w:t>
      </w:r>
    </w:p>
    <w:p w14:paraId="612EB9F0" w14:textId="77777777" w:rsidR="0073484B" w:rsidRPr="00B81950" w:rsidRDefault="0073484B" w:rsidP="00B87F68">
      <w:pPr>
        <w:spacing w:before="120" w:line="276" w:lineRule="auto"/>
        <w:jc w:val="center"/>
        <w:rPr>
          <w:b/>
        </w:rPr>
      </w:pPr>
      <w:r w:rsidRPr="00B81950">
        <w:rPr>
          <w:b/>
        </w:rPr>
        <w:t xml:space="preserve">§ </w:t>
      </w:r>
      <w:r w:rsidR="008D275A" w:rsidRPr="00B81950">
        <w:rPr>
          <w:b/>
        </w:rPr>
        <w:t>5</w:t>
      </w:r>
      <w:r w:rsidRPr="00B81950">
        <w:rPr>
          <w:b/>
        </w:rPr>
        <w:t>.</w:t>
      </w:r>
    </w:p>
    <w:p w14:paraId="0E0E4C7A" w14:textId="166B33D1" w:rsidR="00DA2BD3" w:rsidRDefault="00DA2BD3" w:rsidP="00B87F68">
      <w:pPr>
        <w:spacing w:line="276" w:lineRule="auto"/>
        <w:jc w:val="both"/>
      </w:pPr>
      <w:r w:rsidRPr="00B81950">
        <w:t xml:space="preserve">Doktoranci otrzymujący stypendium doktoranckie są zobowiązani do niezwłocznego powiadomienia </w:t>
      </w:r>
      <w:r w:rsidR="00AA1827" w:rsidRPr="00B81950">
        <w:t xml:space="preserve">dyrektora </w:t>
      </w:r>
      <w:r w:rsidR="00245635">
        <w:t>Szkoły D</w:t>
      </w:r>
      <w:r w:rsidR="00AA1827" w:rsidRPr="00B81950">
        <w:t>oktorskiej</w:t>
      </w:r>
      <w:r w:rsidRPr="00B81950">
        <w:t xml:space="preserve"> </w:t>
      </w:r>
      <w:r w:rsidR="00B87F68" w:rsidRPr="00B81950">
        <w:t xml:space="preserve">o wszelkich zmianach </w:t>
      </w:r>
      <w:r w:rsidR="00B87F68">
        <w:t>w </w:t>
      </w:r>
      <w:r w:rsidR="00B87F68" w:rsidRPr="00B81950">
        <w:t>danych osobowych, teleadresowych</w:t>
      </w:r>
      <w:r w:rsidR="00B87F68">
        <w:t xml:space="preserve"> oraz</w:t>
      </w:r>
      <w:r w:rsidR="00B87F68" w:rsidRPr="00B81950">
        <w:t xml:space="preserve"> </w:t>
      </w:r>
      <w:r w:rsidR="00B87F68">
        <w:t>o </w:t>
      </w:r>
      <w:r w:rsidRPr="00B81950">
        <w:t>terminie obrony rozprawy doktorskiej</w:t>
      </w:r>
      <w:r w:rsidR="00B87F68">
        <w:t>, a także o</w:t>
      </w:r>
      <w:r w:rsidR="00AA1827" w:rsidRPr="00B81950">
        <w:t xml:space="preserve"> innych </w:t>
      </w:r>
      <w:r w:rsidR="00B87F68">
        <w:t xml:space="preserve">zmianach </w:t>
      </w:r>
      <w:r w:rsidR="00C10345" w:rsidRPr="00B81950">
        <w:t>mających wpływ</w:t>
      </w:r>
      <w:r w:rsidR="00AA1827" w:rsidRPr="00B81950">
        <w:t xml:space="preserve"> na przyznawanie stypendium</w:t>
      </w:r>
      <w:r w:rsidRPr="00B81950">
        <w:t>.</w:t>
      </w:r>
    </w:p>
    <w:p w14:paraId="55989F96" w14:textId="77777777" w:rsidR="0073484B" w:rsidRPr="00B81950" w:rsidRDefault="0073484B" w:rsidP="0015686C">
      <w:pPr>
        <w:spacing w:before="120" w:line="276" w:lineRule="auto"/>
        <w:jc w:val="center"/>
        <w:rPr>
          <w:b/>
        </w:rPr>
      </w:pPr>
      <w:r w:rsidRPr="00B81950">
        <w:rPr>
          <w:b/>
        </w:rPr>
        <w:t xml:space="preserve">§ </w:t>
      </w:r>
      <w:r w:rsidR="008D275A" w:rsidRPr="00B81950">
        <w:rPr>
          <w:b/>
        </w:rPr>
        <w:t>6</w:t>
      </w:r>
      <w:r w:rsidRPr="00B81950">
        <w:rPr>
          <w:b/>
        </w:rPr>
        <w:t>.</w:t>
      </w:r>
    </w:p>
    <w:p w14:paraId="5B2F3154" w14:textId="77777777" w:rsidR="0073484B" w:rsidRPr="00B81950" w:rsidRDefault="0073484B" w:rsidP="00FA5548">
      <w:pPr>
        <w:spacing w:line="276" w:lineRule="auto"/>
        <w:jc w:val="both"/>
      </w:pPr>
      <w:r w:rsidRPr="00B81950">
        <w:t>Zarządzenie wchodzi w życie z dniem podpisania</w:t>
      </w:r>
      <w:r w:rsidR="008D275A" w:rsidRPr="00B81950">
        <w:t xml:space="preserve"> i obowiązuje od roku akademickiego 2019/2020.</w:t>
      </w:r>
    </w:p>
    <w:p w14:paraId="62BFB6B2" w14:textId="77777777" w:rsidR="0073484B" w:rsidRPr="00B81950" w:rsidRDefault="0073484B" w:rsidP="00952E40">
      <w:pPr>
        <w:spacing w:before="360" w:after="720" w:line="276" w:lineRule="auto"/>
        <w:ind w:left="4536"/>
        <w:jc w:val="center"/>
      </w:pPr>
      <w:r w:rsidRPr="00B81950">
        <w:t>Rektor</w:t>
      </w:r>
    </w:p>
    <w:p w14:paraId="324C5A26" w14:textId="77777777" w:rsidR="0073484B" w:rsidRPr="00B81950" w:rsidRDefault="0073484B" w:rsidP="00FA5548">
      <w:pPr>
        <w:spacing w:line="276" w:lineRule="auto"/>
        <w:ind w:left="4536"/>
        <w:jc w:val="center"/>
      </w:pPr>
      <w:r w:rsidRPr="00B81950">
        <w:t xml:space="preserve">dr hab. inż. Jacek Wróbel, prof. </w:t>
      </w:r>
      <w:r w:rsidR="00DF35D3" w:rsidRPr="00B81950">
        <w:t>ZUT</w:t>
      </w:r>
    </w:p>
    <w:p w14:paraId="2721144C" w14:textId="1FE3DA24" w:rsidR="00A53003" w:rsidRDefault="00A53003" w:rsidP="00FA5548">
      <w:pPr>
        <w:spacing w:after="160" w:line="276" w:lineRule="auto"/>
        <w:rPr>
          <w:sz w:val="16"/>
          <w:szCs w:val="16"/>
        </w:rPr>
      </w:pPr>
      <w:r>
        <w:rPr>
          <w:sz w:val="16"/>
          <w:szCs w:val="16"/>
        </w:rPr>
        <w:br w:type="page"/>
      </w:r>
    </w:p>
    <w:p w14:paraId="3DFF866E" w14:textId="77777777" w:rsidR="001868E5" w:rsidRDefault="001868E5" w:rsidP="00EE15DE">
      <w:pPr>
        <w:jc w:val="right"/>
        <w:rPr>
          <w:sz w:val="16"/>
          <w:szCs w:val="16"/>
        </w:rPr>
        <w:sectPr w:rsidR="001868E5" w:rsidSect="004531A4">
          <w:headerReference w:type="default" r:id="rId8"/>
          <w:pgSz w:w="11906" w:h="16838"/>
          <w:pgMar w:top="851" w:right="851" w:bottom="567" w:left="1134" w:header="709" w:footer="709" w:gutter="0"/>
          <w:cols w:space="708"/>
          <w:docGrid w:linePitch="360"/>
        </w:sectPr>
      </w:pPr>
    </w:p>
    <w:p w14:paraId="0AFD0751" w14:textId="729DF688" w:rsidR="002F54A8" w:rsidRPr="00B81950" w:rsidRDefault="002F54A8" w:rsidP="00EE15DE">
      <w:pPr>
        <w:jc w:val="right"/>
        <w:rPr>
          <w:strike/>
          <w:sz w:val="16"/>
          <w:szCs w:val="16"/>
        </w:rPr>
      </w:pPr>
      <w:r w:rsidRPr="00B81950">
        <w:rPr>
          <w:sz w:val="16"/>
          <w:szCs w:val="16"/>
        </w:rPr>
        <w:lastRenderedPageBreak/>
        <w:t xml:space="preserve">Załącznik </w:t>
      </w:r>
      <w:r w:rsidRPr="00B81950">
        <w:rPr>
          <w:color w:val="000000"/>
          <w:sz w:val="16"/>
          <w:szCs w:val="16"/>
        </w:rPr>
        <w:t>do</w:t>
      </w:r>
      <w:r w:rsidRPr="00B81950">
        <w:rPr>
          <w:color w:val="000000"/>
          <w:sz w:val="20"/>
          <w:szCs w:val="20"/>
        </w:rPr>
        <w:t xml:space="preserve"> </w:t>
      </w:r>
      <w:r w:rsidR="00952E40">
        <w:rPr>
          <w:color w:val="000000"/>
          <w:sz w:val="16"/>
          <w:szCs w:val="16"/>
        </w:rPr>
        <w:t xml:space="preserve">zarządzenia </w:t>
      </w:r>
      <w:r w:rsidR="005A4E12">
        <w:rPr>
          <w:color w:val="000000"/>
          <w:sz w:val="16"/>
          <w:szCs w:val="16"/>
        </w:rPr>
        <w:t>nr 5</w:t>
      </w:r>
      <w:r w:rsidR="00C249C8">
        <w:rPr>
          <w:color w:val="000000"/>
          <w:sz w:val="16"/>
          <w:szCs w:val="16"/>
        </w:rPr>
        <w:t>9</w:t>
      </w:r>
      <w:r w:rsidR="005A4E12">
        <w:rPr>
          <w:color w:val="000000"/>
          <w:sz w:val="16"/>
          <w:szCs w:val="16"/>
        </w:rPr>
        <w:t xml:space="preserve"> </w:t>
      </w:r>
      <w:r w:rsidRPr="00B81950">
        <w:rPr>
          <w:color w:val="000000"/>
          <w:sz w:val="16"/>
          <w:szCs w:val="16"/>
        </w:rPr>
        <w:t xml:space="preserve">Rektora ZUT z dnia </w:t>
      </w:r>
      <w:r w:rsidR="005A4E12">
        <w:rPr>
          <w:color w:val="000000"/>
          <w:sz w:val="16"/>
          <w:szCs w:val="16"/>
        </w:rPr>
        <w:t xml:space="preserve">25 września 2019 r. </w:t>
      </w:r>
      <w:r w:rsidRPr="00B81950">
        <w:rPr>
          <w:sz w:val="16"/>
          <w:szCs w:val="16"/>
        </w:rPr>
        <w:t xml:space="preserve"> </w:t>
      </w:r>
    </w:p>
    <w:p w14:paraId="20EDCFD4" w14:textId="77777777" w:rsidR="002F54A8" w:rsidRPr="00B81950" w:rsidRDefault="002F54A8" w:rsidP="002F54A8">
      <w:pPr>
        <w:rPr>
          <w:b/>
          <w:sz w:val="22"/>
          <w:szCs w:val="22"/>
        </w:rPr>
      </w:pPr>
    </w:p>
    <w:p w14:paraId="5E4ABCB9" w14:textId="77777777" w:rsidR="002F54A8" w:rsidRPr="00B81950" w:rsidRDefault="002F54A8" w:rsidP="003C06BB">
      <w:pPr>
        <w:pStyle w:val="Nagwek1"/>
        <w:keepNext w:val="0"/>
        <w:suppressAutoHyphens w:val="0"/>
        <w:rPr>
          <w:rFonts w:ascii="Times New Roman" w:hAnsi="Times New Roman" w:cs="Times New Roman"/>
          <w:sz w:val="22"/>
          <w:szCs w:val="22"/>
        </w:rPr>
      </w:pPr>
      <w:r w:rsidRPr="00B81950">
        <w:rPr>
          <w:rFonts w:ascii="Times New Roman" w:hAnsi="Times New Roman" w:cs="Times New Roman"/>
          <w:sz w:val="22"/>
          <w:szCs w:val="22"/>
        </w:rPr>
        <w:t>WNIOSEK O PRZYZNANIE STYPENDIUM DOKTORANCKIEGO W SZKOLE DOKTORSKIEJ</w:t>
      </w:r>
    </w:p>
    <w:p w14:paraId="7B565BA7" w14:textId="6CA9871F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Imię i nazwisko ……...…………………………................................…………… Nr albumu</w:t>
      </w:r>
      <w:r w:rsidRPr="00B81950">
        <w:rPr>
          <w:sz w:val="22"/>
          <w:szCs w:val="22"/>
        </w:rPr>
        <w:tab/>
      </w:r>
    </w:p>
    <w:p w14:paraId="3B0713C6" w14:textId="6D6E18F6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Dziedzina……………………………… dyscyplina naukowa</w:t>
      </w:r>
      <w:r w:rsidRPr="00B81950">
        <w:rPr>
          <w:sz w:val="22"/>
          <w:szCs w:val="22"/>
        </w:rPr>
        <w:tab/>
      </w:r>
    </w:p>
    <w:p w14:paraId="198E6162" w14:textId="77777777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>Katedra</w:t>
      </w:r>
      <w:r w:rsidRPr="00B81950">
        <w:rPr>
          <w:sz w:val="22"/>
          <w:szCs w:val="22"/>
        </w:rPr>
        <w:tab/>
      </w:r>
    </w:p>
    <w:p w14:paraId="063AA6E6" w14:textId="023F6036" w:rsidR="002F54A8" w:rsidRPr="00B81950" w:rsidRDefault="002F54A8" w:rsidP="002F54A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 xml:space="preserve">Data rozpoczęcia kształcenia w </w:t>
      </w:r>
      <w:r w:rsidR="00245635">
        <w:rPr>
          <w:sz w:val="22"/>
          <w:szCs w:val="22"/>
        </w:rPr>
        <w:t>S</w:t>
      </w:r>
      <w:r w:rsidRPr="00B81950">
        <w:rPr>
          <w:sz w:val="22"/>
          <w:szCs w:val="22"/>
        </w:rPr>
        <w:t xml:space="preserve">zkole </w:t>
      </w:r>
      <w:r w:rsidR="00245635">
        <w:rPr>
          <w:sz w:val="22"/>
          <w:szCs w:val="22"/>
        </w:rPr>
        <w:t>D</w:t>
      </w:r>
      <w:r w:rsidRPr="00B81950">
        <w:rPr>
          <w:sz w:val="22"/>
          <w:szCs w:val="22"/>
        </w:rPr>
        <w:t>oktorskiej ……………….............………… Rok studiów</w:t>
      </w:r>
      <w:r w:rsidRPr="00B81950">
        <w:rPr>
          <w:sz w:val="22"/>
          <w:szCs w:val="22"/>
        </w:rPr>
        <w:tab/>
      </w:r>
    </w:p>
    <w:p w14:paraId="4EFE7E71" w14:textId="013BDC59" w:rsidR="002F54A8" w:rsidRPr="00B81950" w:rsidRDefault="002F54A8" w:rsidP="009A2C28">
      <w:pPr>
        <w:tabs>
          <w:tab w:val="right" w:leader="dot" w:pos="9639"/>
        </w:tabs>
        <w:spacing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 xml:space="preserve">Okres pobierania stypendium doktoranckiego w </w:t>
      </w:r>
      <w:r w:rsidR="00245635">
        <w:rPr>
          <w:sz w:val="22"/>
          <w:szCs w:val="22"/>
        </w:rPr>
        <w:t>S</w:t>
      </w:r>
      <w:r w:rsidRPr="00B81950">
        <w:rPr>
          <w:sz w:val="22"/>
          <w:szCs w:val="22"/>
        </w:rPr>
        <w:t xml:space="preserve">zkole </w:t>
      </w:r>
      <w:r w:rsidR="00245635">
        <w:rPr>
          <w:sz w:val="22"/>
          <w:szCs w:val="22"/>
        </w:rPr>
        <w:t>D</w:t>
      </w:r>
      <w:r w:rsidRPr="00B81950">
        <w:rPr>
          <w:sz w:val="22"/>
          <w:szCs w:val="22"/>
        </w:rPr>
        <w:t>oktorskiej (w latach)</w:t>
      </w:r>
      <w:r w:rsidRPr="00B81950">
        <w:rPr>
          <w:sz w:val="22"/>
          <w:szCs w:val="22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1"/>
        <w:gridCol w:w="241"/>
        <w:gridCol w:w="241"/>
        <w:gridCol w:w="294"/>
        <w:gridCol w:w="241"/>
        <w:gridCol w:w="241"/>
        <w:gridCol w:w="241"/>
        <w:gridCol w:w="241"/>
        <w:gridCol w:w="294"/>
        <w:gridCol w:w="241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  <w:gridCol w:w="293"/>
        <w:gridCol w:w="240"/>
        <w:gridCol w:w="240"/>
        <w:gridCol w:w="240"/>
        <w:gridCol w:w="240"/>
      </w:tblGrid>
      <w:tr w:rsidR="002F54A8" w:rsidRPr="005D2CA4" w14:paraId="0C5E08BD" w14:textId="77777777" w:rsidTr="00012C6B">
        <w:trPr>
          <w:trHeight w:val="454"/>
          <w:jc w:val="center"/>
        </w:trPr>
        <w:tc>
          <w:tcPr>
            <w:tcW w:w="1281" w:type="dxa"/>
            <w:vAlign w:val="center"/>
          </w:tcPr>
          <w:p w14:paraId="1445999C" w14:textId="77777777" w:rsidR="002F54A8" w:rsidRPr="00B81950" w:rsidRDefault="002F54A8" w:rsidP="00012C6B">
            <w:pPr>
              <w:rPr>
                <w:b/>
                <w:sz w:val="22"/>
                <w:szCs w:val="22"/>
              </w:rPr>
            </w:pPr>
            <w:r w:rsidRPr="00B81950">
              <w:rPr>
                <w:b/>
                <w:sz w:val="22"/>
                <w:szCs w:val="22"/>
              </w:rPr>
              <w:t>Nr konta bankowego</w:t>
            </w:r>
          </w:p>
        </w:tc>
        <w:tc>
          <w:tcPr>
            <w:tcW w:w="241" w:type="dxa"/>
            <w:vAlign w:val="center"/>
          </w:tcPr>
          <w:p w14:paraId="4D22A002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44613841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60B7F30C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0BF4009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2AC80DB5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7C2929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1" w:type="dxa"/>
            <w:vAlign w:val="center"/>
          </w:tcPr>
          <w:p w14:paraId="5E7EDA1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4" w:type="dxa"/>
            <w:vAlign w:val="center"/>
          </w:tcPr>
          <w:p w14:paraId="43825EE8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1" w:type="dxa"/>
            <w:vAlign w:val="center"/>
          </w:tcPr>
          <w:p w14:paraId="7B7FB1F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CDC0A3A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508152AC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4D7737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12E32D95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3058743D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700A1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14034E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73B4BC1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58D5F4EB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2321BD7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06F4BF6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8C1F742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4375F1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4B48C7F5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422BD57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26A96A23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4C5978C3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1F7AA596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93" w:type="dxa"/>
            <w:vAlign w:val="center"/>
          </w:tcPr>
          <w:p w14:paraId="3F2F2FAD" w14:textId="77777777" w:rsidR="002F54A8" w:rsidRPr="00B81950" w:rsidRDefault="002F54A8" w:rsidP="00012C6B">
            <w:pPr>
              <w:rPr>
                <w:sz w:val="22"/>
                <w:szCs w:val="22"/>
              </w:rPr>
            </w:pPr>
            <w:r w:rsidRPr="00B81950">
              <w:rPr>
                <w:sz w:val="22"/>
                <w:szCs w:val="22"/>
              </w:rPr>
              <w:t>-</w:t>
            </w:r>
          </w:p>
        </w:tc>
        <w:tc>
          <w:tcPr>
            <w:tcW w:w="240" w:type="dxa"/>
            <w:vAlign w:val="center"/>
          </w:tcPr>
          <w:p w14:paraId="1044E4EE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3E0F3336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682C73A9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  <w:tc>
          <w:tcPr>
            <w:tcW w:w="240" w:type="dxa"/>
            <w:vAlign w:val="center"/>
          </w:tcPr>
          <w:p w14:paraId="0C5DFA75" w14:textId="77777777" w:rsidR="002F54A8" w:rsidRPr="00B81950" w:rsidRDefault="002F54A8" w:rsidP="00012C6B">
            <w:pPr>
              <w:rPr>
                <w:sz w:val="22"/>
                <w:szCs w:val="22"/>
              </w:rPr>
            </w:pPr>
          </w:p>
        </w:tc>
      </w:tr>
    </w:tbl>
    <w:p w14:paraId="1159A0DF" w14:textId="77777777" w:rsidR="00C67275" w:rsidRPr="002B08F4" w:rsidRDefault="00C67275" w:rsidP="00C67275">
      <w:pPr>
        <w:tabs>
          <w:tab w:val="right" w:leader="dot" w:pos="9639"/>
        </w:tabs>
        <w:spacing w:line="360" w:lineRule="auto"/>
        <w:rPr>
          <w:sz w:val="16"/>
          <w:szCs w:val="16"/>
        </w:rPr>
      </w:pPr>
    </w:p>
    <w:p w14:paraId="7ECD27D4" w14:textId="339E9A5B" w:rsidR="00C67275" w:rsidRPr="002B08F4" w:rsidRDefault="00C67275" w:rsidP="002B08F4">
      <w:pPr>
        <w:pStyle w:val="Akapitzlist"/>
        <w:numPr>
          <w:ilvl w:val="0"/>
          <w:numId w:val="26"/>
        </w:numPr>
        <w:tabs>
          <w:tab w:val="right" w:leader="dot" w:pos="7371"/>
          <w:tab w:val="right" w:leader="dot" w:pos="9639"/>
        </w:tabs>
        <w:ind w:left="426"/>
        <w:rPr>
          <w:sz w:val="22"/>
          <w:szCs w:val="22"/>
        </w:rPr>
      </w:pPr>
      <w:r w:rsidRPr="002B08F4">
        <w:rPr>
          <w:sz w:val="22"/>
          <w:szCs w:val="22"/>
        </w:rPr>
        <w:t>Posiadam stopień doktora TAK / NIE*</w:t>
      </w:r>
      <w:r w:rsidR="00794AF5" w:rsidRPr="002B08F4">
        <w:rPr>
          <w:sz w:val="22"/>
          <w:szCs w:val="22"/>
          <w:vertAlign w:val="superscript"/>
        </w:rPr>
        <w:t>/</w:t>
      </w:r>
      <w:r w:rsidR="00794AF5" w:rsidRPr="002B08F4">
        <w:rPr>
          <w:sz w:val="22"/>
          <w:szCs w:val="22"/>
        </w:rPr>
        <w:t>****</w:t>
      </w:r>
      <w:r w:rsidR="005A0E04" w:rsidRPr="002B08F4">
        <w:rPr>
          <w:sz w:val="22"/>
          <w:szCs w:val="22"/>
        </w:rPr>
        <w:tab/>
      </w:r>
    </w:p>
    <w:p w14:paraId="43132435" w14:textId="6754AFFF" w:rsidR="002B08F4" w:rsidRPr="002B08F4" w:rsidRDefault="005A0E04" w:rsidP="002B08F4">
      <w:pPr>
        <w:tabs>
          <w:tab w:val="left" w:pos="4678"/>
          <w:tab w:val="right" w:pos="9639"/>
        </w:tabs>
        <w:ind w:left="426"/>
        <w:rPr>
          <w:sz w:val="22"/>
          <w:szCs w:val="22"/>
          <w:vertAlign w:val="superscript"/>
        </w:rPr>
      </w:pPr>
      <w:r w:rsidRPr="005A0E04">
        <w:rPr>
          <w:sz w:val="22"/>
          <w:szCs w:val="22"/>
        </w:rPr>
        <w:tab/>
      </w:r>
      <w:r w:rsidRPr="005A0E04">
        <w:rPr>
          <w:sz w:val="22"/>
          <w:szCs w:val="22"/>
          <w:vertAlign w:val="superscript"/>
        </w:rPr>
        <w:t>(data nadania stopnia doktora)</w:t>
      </w:r>
      <w:r w:rsidRPr="005A0E04">
        <w:rPr>
          <w:sz w:val="22"/>
          <w:szCs w:val="22"/>
          <w:vertAlign w:val="superscript"/>
        </w:rPr>
        <w:tab/>
      </w:r>
    </w:p>
    <w:p w14:paraId="2619EEFF" w14:textId="77777777" w:rsidR="00C67275" w:rsidRPr="002B08F4" w:rsidRDefault="00C67275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2B08F4">
        <w:rPr>
          <w:sz w:val="22"/>
          <w:szCs w:val="22"/>
        </w:rPr>
        <w:t>Jestem:</w:t>
      </w:r>
    </w:p>
    <w:p w14:paraId="4BF27FCF" w14:textId="038FA174" w:rsidR="00C67275" w:rsidRPr="005A0E04" w:rsidRDefault="00C67275" w:rsidP="002B08F4">
      <w:p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rzed oceną śródokresową**</w:t>
      </w:r>
    </w:p>
    <w:p w14:paraId="41A12F99" w14:textId="18710680" w:rsidR="002B08F4" w:rsidRPr="005A0E04" w:rsidRDefault="00C67275" w:rsidP="002B08F4">
      <w:pPr>
        <w:tabs>
          <w:tab w:val="right" w:leader="dot" w:pos="9639"/>
        </w:tabs>
        <w:spacing w:line="276" w:lineRule="auto"/>
        <w:ind w:left="426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o ocenie śródokresowej zakończonej wynikiem pozytywnym**</w:t>
      </w:r>
    </w:p>
    <w:p w14:paraId="65136464" w14:textId="77777777" w:rsidR="00C67275" w:rsidRPr="00AF0D0D" w:rsidRDefault="00C67275" w:rsidP="00C67275">
      <w:pPr>
        <w:rPr>
          <w:sz w:val="16"/>
          <w:szCs w:val="16"/>
        </w:rPr>
      </w:pPr>
    </w:p>
    <w:p w14:paraId="09362562" w14:textId="3E2585B9" w:rsidR="002B08F4" w:rsidRPr="00AF0D0D" w:rsidRDefault="002B08F4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Okres pobierania stypendium doktoranckiego w Szkole Doktorskiej (w latach</w:t>
      </w:r>
      <w:r w:rsidR="006F26D4" w:rsidRPr="00AF0D0D">
        <w:rPr>
          <w:sz w:val="22"/>
          <w:szCs w:val="22"/>
        </w:rPr>
        <w:t xml:space="preserve"> </w:t>
      </w:r>
      <w:proofErr w:type="spellStart"/>
      <w:r w:rsidR="006F26D4" w:rsidRPr="00AF0D0D">
        <w:rPr>
          <w:sz w:val="22"/>
          <w:szCs w:val="22"/>
        </w:rPr>
        <w:t>akad</w:t>
      </w:r>
      <w:proofErr w:type="spellEnd"/>
      <w:r w:rsidR="006F26D4" w:rsidRPr="00AF0D0D">
        <w:rPr>
          <w:sz w:val="22"/>
          <w:szCs w:val="22"/>
        </w:rPr>
        <w:t>.</w:t>
      </w:r>
      <w:r w:rsidRPr="00AF0D0D">
        <w:rPr>
          <w:sz w:val="22"/>
          <w:szCs w:val="22"/>
        </w:rPr>
        <w:t xml:space="preserve">): </w:t>
      </w:r>
      <w:r w:rsidRPr="00AF0D0D">
        <w:rPr>
          <w:sz w:val="22"/>
          <w:szCs w:val="22"/>
        </w:rPr>
        <w:tab/>
      </w:r>
    </w:p>
    <w:p w14:paraId="5B985B5B" w14:textId="77777777" w:rsidR="002B08F4" w:rsidRPr="00AF0D0D" w:rsidRDefault="002B08F4" w:rsidP="002B08F4">
      <w:pPr>
        <w:pStyle w:val="Akapitzlist"/>
        <w:tabs>
          <w:tab w:val="right" w:leader="dot" w:pos="9639"/>
        </w:tabs>
        <w:spacing w:after="240"/>
        <w:ind w:left="426"/>
        <w:rPr>
          <w:sz w:val="16"/>
          <w:szCs w:val="16"/>
        </w:rPr>
      </w:pPr>
    </w:p>
    <w:p w14:paraId="33FF49F0" w14:textId="4466640F" w:rsidR="00C67275" w:rsidRPr="00AF0D0D" w:rsidRDefault="00C67275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spacing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Jestem zatrudniony/nie jestem zatrudniony* jako nauczyciel akademicki/pracownik naukowy* w</w:t>
      </w:r>
      <w:r w:rsidR="001868E5">
        <w:rPr>
          <w:sz w:val="22"/>
          <w:szCs w:val="22"/>
        </w:rPr>
        <w:t>:</w:t>
      </w:r>
      <w:r w:rsidRPr="00AF0D0D">
        <w:rPr>
          <w:sz w:val="22"/>
          <w:szCs w:val="22"/>
        </w:rPr>
        <w:t xml:space="preserve"> </w:t>
      </w:r>
    </w:p>
    <w:p w14:paraId="63C44E75" w14:textId="77777777" w:rsidR="00C67275" w:rsidRPr="00AF0D0D" w:rsidRDefault="00C67275" w:rsidP="002B08F4">
      <w:pPr>
        <w:tabs>
          <w:tab w:val="right" w:leader="dot" w:pos="9639"/>
        </w:tabs>
        <w:ind w:left="426"/>
        <w:rPr>
          <w:sz w:val="22"/>
          <w:szCs w:val="22"/>
        </w:rPr>
      </w:pPr>
      <w:r w:rsidRPr="00AF0D0D">
        <w:rPr>
          <w:sz w:val="22"/>
          <w:szCs w:val="22"/>
        </w:rPr>
        <w:tab/>
      </w:r>
    </w:p>
    <w:p w14:paraId="7D02C946" w14:textId="77777777" w:rsidR="00C67275" w:rsidRPr="00AF0D0D" w:rsidRDefault="00C67275" w:rsidP="002B08F4">
      <w:pPr>
        <w:tabs>
          <w:tab w:val="right" w:leader="dot" w:pos="4536"/>
          <w:tab w:val="right" w:leader="dot" w:pos="9639"/>
        </w:tabs>
        <w:spacing w:before="240" w:after="240"/>
        <w:ind w:left="426"/>
        <w:rPr>
          <w:sz w:val="22"/>
          <w:szCs w:val="22"/>
        </w:rPr>
      </w:pPr>
      <w:r w:rsidRPr="00AF0D0D">
        <w:rPr>
          <w:sz w:val="22"/>
          <w:szCs w:val="22"/>
        </w:rPr>
        <w:t>od dnia</w:t>
      </w:r>
      <w:r w:rsidRPr="00AF0D0D">
        <w:rPr>
          <w:sz w:val="22"/>
          <w:szCs w:val="22"/>
        </w:rPr>
        <w:tab/>
        <w:t>w wymiarze czasu pracy</w:t>
      </w:r>
      <w:r w:rsidRPr="00AF0D0D">
        <w:rPr>
          <w:sz w:val="22"/>
          <w:szCs w:val="22"/>
        </w:rPr>
        <w:tab/>
      </w:r>
    </w:p>
    <w:p w14:paraId="6EF07C69" w14:textId="77777777" w:rsidR="00C67275" w:rsidRPr="00AF0D0D" w:rsidRDefault="00C67275" w:rsidP="002B08F4">
      <w:pPr>
        <w:pStyle w:val="Akapitzlist"/>
        <w:numPr>
          <w:ilvl w:val="0"/>
          <w:numId w:val="26"/>
        </w:numPr>
        <w:tabs>
          <w:tab w:val="right" w:leader="dot" w:pos="9639"/>
        </w:tabs>
        <w:ind w:left="426"/>
        <w:rPr>
          <w:sz w:val="22"/>
          <w:szCs w:val="22"/>
        </w:rPr>
      </w:pPr>
      <w:r w:rsidRPr="00AF0D0D">
        <w:rPr>
          <w:sz w:val="22"/>
          <w:szCs w:val="22"/>
        </w:rPr>
        <w:t xml:space="preserve">Jestem zatrudniony jako nauczyciel akademicki: </w:t>
      </w:r>
    </w:p>
    <w:p w14:paraId="1AE1BD43" w14:textId="23E4729F" w:rsidR="00C67275" w:rsidRPr="00AF0D0D" w:rsidRDefault="00C67275" w:rsidP="002B08F4">
      <w:pPr>
        <w:tabs>
          <w:tab w:val="right" w:leader="dot" w:pos="9639"/>
        </w:tabs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na umowę o pracę</w:t>
      </w:r>
      <w:r w:rsidR="002B08F4" w:rsidRPr="00AF0D0D">
        <w:rPr>
          <w:sz w:val="22"/>
          <w:szCs w:val="22"/>
        </w:rPr>
        <w:t>*</w:t>
      </w:r>
      <w:r w:rsidRPr="00AF0D0D">
        <w:rPr>
          <w:sz w:val="22"/>
          <w:szCs w:val="22"/>
        </w:rPr>
        <w:t>*,</w:t>
      </w:r>
    </w:p>
    <w:p w14:paraId="61266338" w14:textId="0E0DF31D" w:rsidR="00C67275" w:rsidRPr="00AF0D0D" w:rsidRDefault="00C67275" w:rsidP="002B08F4">
      <w:pPr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będący beneficjentem przedsięwzięcia, programu lub konkursu ogłoszonego przez NAWA, </w:t>
      </w:r>
      <w:proofErr w:type="spellStart"/>
      <w:r w:rsidRPr="00AF0D0D">
        <w:rPr>
          <w:sz w:val="22"/>
          <w:szCs w:val="22"/>
        </w:rPr>
        <w:t>NCBiR</w:t>
      </w:r>
      <w:proofErr w:type="spellEnd"/>
      <w:r w:rsidRPr="00AF0D0D">
        <w:rPr>
          <w:sz w:val="22"/>
          <w:szCs w:val="22"/>
        </w:rPr>
        <w:t>, NCN lub międzynarodowego konkursu na realizację projektu badawczego*</w:t>
      </w:r>
      <w:r w:rsidR="002B08F4" w:rsidRPr="00AF0D0D">
        <w:rPr>
          <w:sz w:val="22"/>
          <w:szCs w:val="22"/>
        </w:rPr>
        <w:t>*</w:t>
      </w:r>
      <w:r w:rsidR="00794AF5" w:rsidRPr="00AF0D0D">
        <w:rPr>
          <w:sz w:val="22"/>
          <w:szCs w:val="22"/>
          <w:vertAlign w:val="superscript"/>
        </w:rPr>
        <w:t>/</w:t>
      </w:r>
      <w:r w:rsidR="00794AF5" w:rsidRPr="00AF0D0D">
        <w:rPr>
          <w:sz w:val="22"/>
          <w:szCs w:val="22"/>
        </w:rPr>
        <w:t>****</w:t>
      </w:r>
      <w:r w:rsidRPr="00AF0D0D">
        <w:rPr>
          <w:sz w:val="22"/>
          <w:szCs w:val="22"/>
        </w:rPr>
        <w:t>,</w:t>
      </w:r>
    </w:p>
    <w:p w14:paraId="18B937CF" w14:textId="77777777" w:rsidR="00C67275" w:rsidRPr="00AF0D0D" w:rsidRDefault="00C67275" w:rsidP="002B08F4">
      <w:pPr>
        <w:ind w:left="851" w:hanging="284"/>
        <w:rPr>
          <w:sz w:val="22"/>
          <w:szCs w:val="22"/>
        </w:rPr>
      </w:pPr>
      <w:r w:rsidRPr="00AF0D0D">
        <w:rPr>
          <w:sz w:val="22"/>
          <w:szCs w:val="22"/>
        </w:rPr>
        <w:sym w:font="Symbol" w:char="F092"/>
      </w:r>
      <w:r w:rsidRPr="00AF0D0D">
        <w:rPr>
          <w:sz w:val="22"/>
          <w:szCs w:val="22"/>
        </w:rPr>
        <w:t xml:space="preserve">  na czas realizacji projektu badawczego lub dydaktycznego finansowanego:</w:t>
      </w:r>
    </w:p>
    <w:p w14:paraId="149EB939" w14:textId="48345F99" w:rsidR="00C67275" w:rsidRPr="005A0E04" w:rsidRDefault="00C67275" w:rsidP="002B08F4">
      <w:pPr>
        <w:pStyle w:val="Akapitzlist"/>
        <w:tabs>
          <w:tab w:val="left" w:leader="dot" w:pos="9072"/>
          <w:tab w:val="left" w:leader="dot" w:pos="9639"/>
        </w:tabs>
        <w:ind w:left="851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ze środków pochodzących z Unii Europejskiej*</w:t>
      </w:r>
      <w:r w:rsidR="002B08F4">
        <w:rPr>
          <w:sz w:val="22"/>
          <w:szCs w:val="22"/>
        </w:rPr>
        <w:t>*</w:t>
      </w:r>
      <w:r w:rsidR="005A0E04" w:rsidRPr="00794AF5">
        <w:rPr>
          <w:sz w:val="22"/>
          <w:szCs w:val="22"/>
          <w:vertAlign w:val="superscript"/>
        </w:rPr>
        <w:t>/</w:t>
      </w:r>
      <w:r w:rsidR="005A0E04">
        <w:rPr>
          <w:sz w:val="22"/>
          <w:szCs w:val="22"/>
        </w:rPr>
        <w:t>****</w:t>
      </w:r>
    </w:p>
    <w:p w14:paraId="2786B505" w14:textId="1C44560A" w:rsidR="00C67275" w:rsidRDefault="00C67275" w:rsidP="002B08F4">
      <w:pPr>
        <w:pStyle w:val="Akapitzlist"/>
        <w:tabs>
          <w:tab w:val="right" w:leader="dot" w:pos="9072"/>
        </w:tabs>
        <w:ind w:left="851"/>
        <w:rPr>
          <w:sz w:val="22"/>
          <w:szCs w:val="22"/>
        </w:rPr>
      </w:pPr>
      <w:r w:rsidRPr="005A0E04">
        <w:rPr>
          <w:sz w:val="22"/>
          <w:szCs w:val="22"/>
        </w:rPr>
        <w:sym w:font="Symbol" w:char="F092"/>
      </w:r>
      <w:r w:rsidRPr="005A0E04">
        <w:rPr>
          <w:sz w:val="22"/>
          <w:szCs w:val="22"/>
        </w:rPr>
        <w:t xml:space="preserve"> przez inny podmiot przyznający grant*</w:t>
      </w:r>
      <w:r w:rsidR="002B08F4">
        <w:rPr>
          <w:sz w:val="22"/>
          <w:szCs w:val="22"/>
        </w:rPr>
        <w:t>*</w:t>
      </w:r>
      <w:r w:rsidR="005A0E04" w:rsidRPr="00794AF5">
        <w:rPr>
          <w:sz w:val="22"/>
          <w:szCs w:val="22"/>
          <w:vertAlign w:val="superscript"/>
        </w:rPr>
        <w:t>/</w:t>
      </w:r>
      <w:r w:rsidR="005A0E04">
        <w:rPr>
          <w:sz w:val="22"/>
          <w:szCs w:val="22"/>
        </w:rPr>
        <w:t>****</w:t>
      </w:r>
    </w:p>
    <w:p w14:paraId="2A84932E" w14:textId="77777777" w:rsidR="00C67275" w:rsidRPr="005A0E04" w:rsidRDefault="00C67275" w:rsidP="00C67275">
      <w:pPr>
        <w:ind w:right="-181"/>
        <w:rPr>
          <w:sz w:val="16"/>
          <w:szCs w:val="16"/>
        </w:rPr>
      </w:pPr>
    </w:p>
    <w:p w14:paraId="0E81F0E9" w14:textId="77777777" w:rsidR="002F54A8" w:rsidRPr="005A0E04" w:rsidRDefault="002F54A8" w:rsidP="005A4E12">
      <w:pPr>
        <w:spacing w:before="20"/>
        <w:rPr>
          <w:b/>
          <w:sz w:val="22"/>
          <w:szCs w:val="22"/>
        </w:rPr>
      </w:pPr>
      <w:r w:rsidRPr="005A0E04">
        <w:rPr>
          <w:b/>
          <w:sz w:val="22"/>
          <w:szCs w:val="22"/>
        </w:rPr>
        <w:t>Proszę o przyznanie mi stypendium doktoranckiego w roku akademickim …………../…………….</w:t>
      </w:r>
    </w:p>
    <w:p w14:paraId="2A03E19A" w14:textId="77777777" w:rsidR="002F54A8" w:rsidRPr="005A0E04" w:rsidRDefault="002F54A8" w:rsidP="002F54A8">
      <w:pPr>
        <w:ind w:left="-57"/>
        <w:rPr>
          <w:sz w:val="8"/>
          <w:szCs w:val="8"/>
        </w:rPr>
      </w:pPr>
    </w:p>
    <w:p w14:paraId="71F2AB4E" w14:textId="30FB7A93" w:rsidR="002F54A8" w:rsidRPr="005A0E04" w:rsidRDefault="00C160C3" w:rsidP="00B81950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spacing w:line="360" w:lineRule="auto"/>
        <w:ind w:left="709"/>
        <w:rPr>
          <w:sz w:val="22"/>
          <w:szCs w:val="22"/>
        </w:rPr>
      </w:pPr>
      <w:r w:rsidRPr="005A0E04">
        <w:rPr>
          <w:sz w:val="22"/>
          <w:szCs w:val="22"/>
        </w:rPr>
        <w:t>w wysokości 2 </w:t>
      </w:r>
      <w:r w:rsidR="00B55E7B" w:rsidRPr="005A0E04">
        <w:rPr>
          <w:sz w:val="22"/>
          <w:szCs w:val="22"/>
        </w:rPr>
        <w:t>380</w:t>
      </w:r>
      <w:r w:rsidR="008E6623" w:rsidRPr="005A0E04">
        <w:rPr>
          <w:sz w:val="22"/>
          <w:szCs w:val="22"/>
        </w:rPr>
        <w:t>,00</w:t>
      </w:r>
      <w:r w:rsidRPr="005A0E04">
        <w:rPr>
          <w:sz w:val="22"/>
          <w:szCs w:val="22"/>
        </w:rPr>
        <w:t xml:space="preserve"> zł</w:t>
      </w:r>
      <w:r w:rsidR="008E6623" w:rsidRPr="005A0E04">
        <w:rPr>
          <w:sz w:val="22"/>
          <w:szCs w:val="22"/>
        </w:rPr>
        <w:t>otych</w:t>
      </w:r>
      <w:r w:rsidR="0033258D" w:rsidRPr="005A0E04">
        <w:rPr>
          <w:sz w:val="22"/>
          <w:szCs w:val="22"/>
        </w:rPr>
        <w:t>*</w:t>
      </w:r>
      <w:r w:rsidR="002B08F4">
        <w:rPr>
          <w:sz w:val="22"/>
          <w:szCs w:val="22"/>
        </w:rPr>
        <w:t>*</w:t>
      </w:r>
    </w:p>
    <w:p w14:paraId="5256EF00" w14:textId="3A9A35F0" w:rsidR="00C160C3" w:rsidRPr="005A0E04" w:rsidRDefault="00C160C3" w:rsidP="00B81950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ind w:left="709"/>
        <w:jc w:val="both"/>
        <w:rPr>
          <w:sz w:val="22"/>
          <w:szCs w:val="22"/>
        </w:rPr>
      </w:pPr>
      <w:r w:rsidRPr="005A0E04">
        <w:rPr>
          <w:sz w:val="22"/>
          <w:szCs w:val="22"/>
        </w:rPr>
        <w:t>w wysokości 3 </w:t>
      </w:r>
      <w:r w:rsidR="00B55E7B" w:rsidRPr="005A0E04">
        <w:rPr>
          <w:sz w:val="22"/>
          <w:szCs w:val="22"/>
        </w:rPr>
        <w:t>094</w:t>
      </w:r>
      <w:r w:rsidR="005A0E04">
        <w:rPr>
          <w:sz w:val="22"/>
          <w:szCs w:val="22"/>
        </w:rPr>
        <w:t xml:space="preserve"> złotych </w:t>
      </w:r>
      <w:r w:rsidRPr="005A0E04">
        <w:rPr>
          <w:sz w:val="22"/>
          <w:szCs w:val="22"/>
        </w:rPr>
        <w:t>- dla doktorantów posiadających orzeczenie o niepełnosprawności, orzeczenie o stopniu niepełnosprawności albo orzeczenie, o którym mowa w art. 5 oraz art. 62 ustawy z dnia 27 sierpnia 1997 r. o rehabilitacji zawodowej i społecznej oraz zatrudnianiu osób niepełnosprawnych.*</w:t>
      </w:r>
      <w:r w:rsidR="002B08F4">
        <w:rPr>
          <w:sz w:val="22"/>
          <w:szCs w:val="22"/>
        </w:rPr>
        <w:t>*</w:t>
      </w:r>
      <w:r w:rsidR="0033258D" w:rsidRPr="00794AF5">
        <w:rPr>
          <w:sz w:val="22"/>
          <w:szCs w:val="22"/>
          <w:vertAlign w:val="superscript"/>
        </w:rPr>
        <w:t>/</w:t>
      </w:r>
      <w:r w:rsidR="0033258D" w:rsidRPr="005A0E04">
        <w:rPr>
          <w:sz w:val="22"/>
          <w:szCs w:val="22"/>
        </w:rPr>
        <w:t>**</w:t>
      </w:r>
      <w:r w:rsidR="00C67275" w:rsidRPr="005A0E04">
        <w:rPr>
          <w:sz w:val="22"/>
          <w:szCs w:val="22"/>
        </w:rPr>
        <w:t>*</w:t>
      </w:r>
    </w:p>
    <w:p w14:paraId="08522812" w14:textId="49141E8A" w:rsidR="00396C2A" w:rsidRPr="005A0E04" w:rsidRDefault="00396C2A" w:rsidP="00B81950">
      <w:pPr>
        <w:pStyle w:val="Akapitzlist"/>
        <w:numPr>
          <w:ilvl w:val="0"/>
          <w:numId w:val="9"/>
        </w:numPr>
        <w:tabs>
          <w:tab w:val="left" w:pos="284"/>
          <w:tab w:val="left" w:leader="dot" w:pos="9639"/>
        </w:tabs>
        <w:spacing w:line="360" w:lineRule="auto"/>
        <w:ind w:left="709"/>
        <w:rPr>
          <w:sz w:val="22"/>
          <w:szCs w:val="22"/>
        </w:rPr>
      </w:pPr>
      <w:r w:rsidRPr="005A0E04">
        <w:rPr>
          <w:sz w:val="22"/>
          <w:szCs w:val="22"/>
        </w:rPr>
        <w:t>w wysokości 3.</w:t>
      </w:r>
      <w:r w:rsidR="00B55E7B" w:rsidRPr="005A0E04">
        <w:rPr>
          <w:sz w:val="22"/>
          <w:szCs w:val="22"/>
        </w:rPr>
        <w:t>660</w:t>
      </w:r>
      <w:r w:rsidRPr="005A0E04">
        <w:rPr>
          <w:sz w:val="22"/>
          <w:szCs w:val="22"/>
        </w:rPr>
        <w:t>,00 złotych*</w:t>
      </w:r>
      <w:r w:rsidR="002B08F4">
        <w:rPr>
          <w:sz w:val="22"/>
          <w:szCs w:val="22"/>
        </w:rPr>
        <w:t>*</w:t>
      </w:r>
    </w:p>
    <w:p w14:paraId="749D9419" w14:textId="7EF5A658" w:rsidR="00396C2A" w:rsidRPr="005A0E04" w:rsidRDefault="00396C2A" w:rsidP="00B81950">
      <w:pPr>
        <w:pStyle w:val="Akapitzlist"/>
        <w:numPr>
          <w:ilvl w:val="0"/>
          <w:numId w:val="9"/>
        </w:numPr>
        <w:ind w:left="709"/>
        <w:rPr>
          <w:sz w:val="22"/>
          <w:szCs w:val="22"/>
        </w:rPr>
      </w:pPr>
      <w:r w:rsidRPr="005A0E04">
        <w:rPr>
          <w:sz w:val="22"/>
          <w:szCs w:val="22"/>
        </w:rPr>
        <w:t>1 464,00 złotych</w:t>
      </w:r>
      <w:r w:rsidR="006F1412">
        <w:rPr>
          <w:sz w:val="22"/>
          <w:szCs w:val="22"/>
        </w:rPr>
        <w:t xml:space="preserve"> </w:t>
      </w:r>
      <w:r w:rsidRPr="005A0E04">
        <w:rPr>
          <w:sz w:val="22"/>
          <w:szCs w:val="22"/>
        </w:rPr>
        <w:t>– w przypadku zatrudnienia doktoranta jako nauczyciela akademickiego albo pracownika naukowego w wymiarze przekraczającym połowę pełnego wymiaru czasu pracy</w:t>
      </w:r>
      <w:r w:rsidR="002B08F4">
        <w:rPr>
          <w:sz w:val="22"/>
          <w:szCs w:val="22"/>
        </w:rPr>
        <w:t>**</w:t>
      </w:r>
      <w:r w:rsidRPr="005A0E04">
        <w:rPr>
          <w:sz w:val="22"/>
          <w:szCs w:val="22"/>
        </w:rPr>
        <w:t xml:space="preserve">. </w:t>
      </w:r>
    </w:p>
    <w:p w14:paraId="7A0E7F42" w14:textId="0407806F" w:rsidR="00C67275" w:rsidRPr="005A0E04" w:rsidRDefault="00C67275" w:rsidP="003C06BB">
      <w:pPr>
        <w:pStyle w:val="Akapitzlist"/>
        <w:tabs>
          <w:tab w:val="left" w:pos="567"/>
          <w:tab w:val="left" w:leader="dot" w:pos="9639"/>
        </w:tabs>
        <w:spacing w:before="120"/>
        <w:ind w:left="567" w:hanging="425"/>
        <w:contextualSpacing w:val="0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*     </w:t>
      </w:r>
      <w:r w:rsidR="00794AF5">
        <w:rPr>
          <w:sz w:val="18"/>
          <w:szCs w:val="18"/>
        </w:rPr>
        <w:tab/>
      </w:r>
      <w:r w:rsidR="00B55E7B" w:rsidRPr="005A0E04">
        <w:rPr>
          <w:sz w:val="18"/>
          <w:szCs w:val="18"/>
        </w:rPr>
        <w:t>niepotrzebne</w:t>
      </w:r>
      <w:r w:rsidRPr="005A0E04">
        <w:rPr>
          <w:sz w:val="18"/>
          <w:szCs w:val="18"/>
        </w:rPr>
        <w:t xml:space="preserve"> skreślić </w:t>
      </w:r>
    </w:p>
    <w:p w14:paraId="19350F59" w14:textId="6D62D80E" w:rsidR="00C67275" w:rsidRPr="005A0E04" w:rsidRDefault="00C67275" w:rsidP="00794AF5">
      <w:pPr>
        <w:pStyle w:val="Akapitzlist"/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**  </w:t>
      </w:r>
      <w:r w:rsidR="00794AF5">
        <w:rPr>
          <w:sz w:val="18"/>
          <w:szCs w:val="18"/>
        </w:rPr>
        <w:tab/>
      </w:r>
      <w:r w:rsidRPr="005A0E04">
        <w:rPr>
          <w:sz w:val="18"/>
          <w:szCs w:val="18"/>
        </w:rPr>
        <w:t>odpowiednie zaznaczyć</w:t>
      </w:r>
    </w:p>
    <w:p w14:paraId="2C25D1B6" w14:textId="501E2EE2" w:rsidR="00C160C3" w:rsidRDefault="0033258D" w:rsidP="00794AF5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 w:rsidRPr="005A0E04">
        <w:rPr>
          <w:sz w:val="18"/>
          <w:szCs w:val="18"/>
        </w:rPr>
        <w:t>**</w:t>
      </w:r>
      <w:r w:rsidR="00C67275" w:rsidRPr="005A0E04">
        <w:rPr>
          <w:sz w:val="18"/>
          <w:szCs w:val="18"/>
        </w:rPr>
        <w:t>*</w:t>
      </w:r>
      <w:r w:rsidRPr="005A0E04">
        <w:rPr>
          <w:sz w:val="18"/>
          <w:szCs w:val="18"/>
        </w:rPr>
        <w:t xml:space="preserve"> </w:t>
      </w:r>
      <w:r w:rsidR="00794AF5">
        <w:rPr>
          <w:sz w:val="18"/>
          <w:szCs w:val="18"/>
        </w:rPr>
        <w:tab/>
      </w:r>
      <w:r w:rsidR="00C160C3" w:rsidRPr="005A0E04">
        <w:rPr>
          <w:sz w:val="18"/>
          <w:szCs w:val="18"/>
        </w:rPr>
        <w:t>Do wniosku należy dołączyć dokument potwierdzający posiadanie orzeczenia o niepełnosprawności lub orzeczenia o stopniu niepełnosprawności albo orzeczenia, o którym mowa w art. 5 oraz art. 62 ustawy z dnia 27 sierpnia 1997 r. o rehabilitacji zawodowej i społecznej oraz zatrudnianiu osób niepełnosprawnych.</w:t>
      </w:r>
    </w:p>
    <w:p w14:paraId="56F19B26" w14:textId="2BAF4357" w:rsidR="005A0E04" w:rsidRPr="005A0E04" w:rsidRDefault="005A0E04" w:rsidP="00794AF5">
      <w:pPr>
        <w:tabs>
          <w:tab w:val="left" w:pos="567"/>
          <w:tab w:val="left" w:leader="dot" w:pos="9639"/>
        </w:tabs>
        <w:ind w:left="567" w:hanging="425"/>
        <w:jc w:val="both"/>
        <w:rPr>
          <w:sz w:val="18"/>
          <w:szCs w:val="18"/>
        </w:rPr>
      </w:pPr>
      <w:r>
        <w:rPr>
          <w:sz w:val="18"/>
          <w:szCs w:val="18"/>
        </w:rPr>
        <w:t>**** oryginał dokumentu</w:t>
      </w:r>
      <w:r w:rsidR="00794AF5">
        <w:rPr>
          <w:sz w:val="18"/>
          <w:szCs w:val="18"/>
        </w:rPr>
        <w:t xml:space="preserve"> do wglądu potwierdzając</w:t>
      </w:r>
      <w:r w:rsidR="00A61994">
        <w:rPr>
          <w:sz w:val="18"/>
          <w:szCs w:val="18"/>
        </w:rPr>
        <w:t>y:</w:t>
      </w:r>
      <w:r w:rsidR="00794AF5">
        <w:rPr>
          <w:sz w:val="18"/>
          <w:szCs w:val="18"/>
        </w:rPr>
        <w:t xml:space="preserve"> nadanie stopnia doktora/</w:t>
      </w:r>
      <w:r w:rsidR="00EF2A19">
        <w:rPr>
          <w:sz w:val="18"/>
          <w:szCs w:val="18"/>
        </w:rPr>
        <w:t xml:space="preserve">status </w:t>
      </w:r>
      <w:r w:rsidR="00794AF5">
        <w:rPr>
          <w:sz w:val="18"/>
          <w:szCs w:val="18"/>
        </w:rPr>
        <w:t xml:space="preserve">bycia beneficjentem przedsięwzięcia, programu lub konkursu ogłoszonego przez NAWA, </w:t>
      </w:r>
      <w:proofErr w:type="spellStart"/>
      <w:r w:rsidR="00794AF5">
        <w:rPr>
          <w:sz w:val="18"/>
          <w:szCs w:val="18"/>
        </w:rPr>
        <w:t>NCBiR</w:t>
      </w:r>
      <w:proofErr w:type="spellEnd"/>
      <w:r w:rsidR="00794AF5">
        <w:rPr>
          <w:sz w:val="18"/>
          <w:szCs w:val="18"/>
        </w:rPr>
        <w:t xml:space="preserve">, NCN/uzyskania grantu </w:t>
      </w:r>
    </w:p>
    <w:p w14:paraId="1A690A60" w14:textId="47FF9C2D" w:rsidR="007B207F" w:rsidRPr="005A0E04" w:rsidRDefault="007B207F" w:rsidP="003C06BB">
      <w:pPr>
        <w:pBdr>
          <w:top w:val="nil"/>
          <w:left w:val="nil"/>
          <w:bottom w:val="nil"/>
          <w:right w:val="nil"/>
          <w:between w:val="nil"/>
        </w:pBdr>
        <w:spacing w:before="120"/>
        <w:ind w:left="170"/>
        <w:jc w:val="both"/>
        <w:rPr>
          <w:sz w:val="18"/>
          <w:szCs w:val="18"/>
        </w:rPr>
      </w:pPr>
      <w:r w:rsidRPr="005A0E04">
        <w:rPr>
          <w:sz w:val="18"/>
          <w:szCs w:val="18"/>
        </w:rPr>
        <w:t xml:space="preserve">Świadomy(-a) odpowiedzialności za podanie nieprawdziwych danych, w tym odpowiedzialności dyscyplinarnej, aż do wydalenia z uczelni i obowiązku zwrotu nieprawnie pobranego stypendium, oświadczam, że wszystkie dane zawarte we wniosku oraz załączone dokumenty są kompletne i zgodne ze stanem faktycznym. </w:t>
      </w:r>
    </w:p>
    <w:p w14:paraId="04FC100E" w14:textId="77777777" w:rsidR="002F54A8" w:rsidRPr="00B81950" w:rsidRDefault="002F54A8" w:rsidP="005A4E12">
      <w:pPr>
        <w:spacing w:before="120"/>
        <w:ind w:left="4956" w:firstLine="709"/>
        <w:jc w:val="center"/>
        <w:rPr>
          <w:sz w:val="16"/>
          <w:szCs w:val="16"/>
        </w:rPr>
      </w:pPr>
      <w:r w:rsidRPr="00B81950">
        <w:rPr>
          <w:sz w:val="16"/>
          <w:szCs w:val="16"/>
        </w:rPr>
        <w:t>......................................................</w:t>
      </w:r>
    </w:p>
    <w:p w14:paraId="11585672" w14:textId="7EE4AA3F" w:rsidR="002F54A8" w:rsidRPr="002B08F4" w:rsidRDefault="002F54A8" w:rsidP="00B81950">
      <w:pPr>
        <w:ind w:left="4956" w:firstLine="709"/>
        <w:jc w:val="center"/>
      </w:pPr>
      <w:r w:rsidRPr="002B08F4">
        <w:rPr>
          <w:sz w:val="16"/>
          <w:szCs w:val="16"/>
        </w:rPr>
        <w:t>czytelny podpis doktoranta</w:t>
      </w:r>
    </w:p>
    <w:p w14:paraId="04F90339" w14:textId="405A54A5" w:rsidR="002F54A8" w:rsidRPr="005A4E12" w:rsidRDefault="002F54A8" w:rsidP="002F54A8">
      <w:pPr>
        <w:rPr>
          <w:sz w:val="20"/>
          <w:szCs w:val="20"/>
        </w:rPr>
      </w:pPr>
      <w:r w:rsidRPr="005A4E12">
        <w:rPr>
          <w:sz w:val="20"/>
          <w:szCs w:val="20"/>
        </w:rPr>
        <w:t xml:space="preserve">Data złożenia wniosku </w:t>
      </w:r>
      <w:r w:rsidR="001868E5" w:rsidRPr="005A4E12">
        <w:rPr>
          <w:sz w:val="20"/>
          <w:szCs w:val="20"/>
        </w:rPr>
        <w:t>u dyrektora Sz</w:t>
      </w:r>
      <w:r w:rsidR="008E6623" w:rsidRPr="005A4E12">
        <w:rPr>
          <w:sz w:val="20"/>
          <w:szCs w:val="20"/>
        </w:rPr>
        <w:t>koły</w:t>
      </w:r>
      <w:r w:rsidRPr="005A4E12">
        <w:rPr>
          <w:sz w:val="20"/>
          <w:szCs w:val="20"/>
        </w:rPr>
        <w:t xml:space="preserve">: </w:t>
      </w:r>
      <w:r w:rsidR="003C06BB" w:rsidRPr="005A4E12">
        <w:rPr>
          <w:sz w:val="20"/>
          <w:szCs w:val="20"/>
        </w:rPr>
        <w:t>……</w:t>
      </w:r>
      <w:r w:rsidRPr="005A4E12">
        <w:rPr>
          <w:sz w:val="20"/>
          <w:szCs w:val="20"/>
        </w:rPr>
        <w:t>...........................</w:t>
      </w:r>
      <w:r w:rsidR="0033258D" w:rsidRPr="005A4E12">
        <w:rPr>
          <w:sz w:val="20"/>
          <w:szCs w:val="20"/>
        </w:rPr>
        <w:t>.</w:t>
      </w:r>
    </w:p>
    <w:p w14:paraId="14130540" w14:textId="1EF1E7A0" w:rsidR="002F54A8" w:rsidRPr="00B81950" w:rsidRDefault="00D63CC9" w:rsidP="003C06BB">
      <w:pPr>
        <w:pStyle w:val="Default"/>
        <w:spacing w:before="240"/>
        <w:rPr>
          <w:rFonts w:ascii="Times New Roman" w:hAnsi="Times New Roman" w:cs="Times New Roman"/>
          <w:color w:val="auto"/>
          <w:sz w:val="22"/>
          <w:szCs w:val="22"/>
        </w:rPr>
      </w:pPr>
      <w:r w:rsidRPr="005A4E12">
        <w:rPr>
          <w:rFonts w:ascii="Times New Roman" w:hAnsi="Times New Roman" w:cs="Times New Roman"/>
          <w:color w:val="auto"/>
          <w:sz w:val="20"/>
          <w:szCs w:val="20"/>
        </w:rPr>
        <w:t xml:space="preserve">Szczecin, dnia ...............................                                                                 </w:t>
      </w:r>
      <w:r w:rsidR="005A4E12">
        <w:rPr>
          <w:rFonts w:ascii="Times New Roman" w:hAnsi="Times New Roman" w:cs="Times New Roman"/>
          <w:color w:val="auto"/>
          <w:sz w:val="20"/>
          <w:szCs w:val="20"/>
        </w:rPr>
        <w:t xml:space="preserve">           </w:t>
      </w:r>
      <w:r w:rsidR="005A4E12">
        <w:rPr>
          <w:rFonts w:ascii="Times New Roman" w:hAnsi="Times New Roman" w:cs="Times New Roman"/>
          <w:color w:val="auto"/>
          <w:sz w:val="16"/>
          <w:szCs w:val="16"/>
        </w:rPr>
        <w:t>….</w:t>
      </w:r>
      <w:r w:rsidR="002F54A8" w:rsidRPr="005A4E12">
        <w:rPr>
          <w:rFonts w:ascii="Times New Roman" w:hAnsi="Times New Roman" w:cs="Times New Roman"/>
          <w:color w:val="auto"/>
          <w:sz w:val="16"/>
          <w:szCs w:val="16"/>
        </w:rPr>
        <w:t>....................................</w:t>
      </w:r>
      <w:r w:rsidR="005A4E12">
        <w:rPr>
          <w:rFonts w:ascii="Times New Roman" w:hAnsi="Times New Roman" w:cs="Times New Roman"/>
          <w:color w:val="auto"/>
          <w:sz w:val="16"/>
          <w:szCs w:val="16"/>
        </w:rPr>
        <w:t>...........</w:t>
      </w:r>
      <w:r w:rsidR="002F54A8" w:rsidRPr="005A4E12">
        <w:rPr>
          <w:rFonts w:ascii="Times New Roman" w:hAnsi="Times New Roman" w:cs="Times New Roman"/>
          <w:color w:val="auto"/>
          <w:sz w:val="16"/>
          <w:szCs w:val="16"/>
        </w:rPr>
        <w:t>...</w:t>
      </w:r>
    </w:p>
    <w:p w14:paraId="38BD241E" w14:textId="77777777" w:rsidR="002F54A8" w:rsidRPr="003C06BB" w:rsidRDefault="00D63CC9" w:rsidP="002F54A8">
      <w:pPr>
        <w:ind w:left="5664" w:right="-181"/>
        <w:jc w:val="center"/>
        <w:rPr>
          <w:sz w:val="16"/>
          <w:szCs w:val="16"/>
        </w:rPr>
      </w:pPr>
      <w:r w:rsidRPr="00B81950">
        <w:rPr>
          <w:i/>
          <w:sz w:val="16"/>
          <w:szCs w:val="16"/>
        </w:rPr>
        <w:t xml:space="preserve">                       </w:t>
      </w:r>
      <w:r w:rsidR="00C160C3" w:rsidRPr="003C06BB">
        <w:rPr>
          <w:sz w:val="16"/>
          <w:szCs w:val="16"/>
        </w:rPr>
        <w:t>czytelny podpis</w:t>
      </w:r>
      <w:r w:rsidR="002F54A8" w:rsidRPr="003C06BB">
        <w:rPr>
          <w:sz w:val="16"/>
          <w:szCs w:val="16"/>
        </w:rPr>
        <w:t xml:space="preserve"> </w:t>
      </w:r>
      <w:r w:rsidR="0033258D" w:rsidRPr="003C06BB">
        <w:rPr>
          <w:sz w:val="16"/>
          <w:szCs w:val="16"/>
        </w:rPr>
        <w:t>przyjmującego wniosek</w:t>
      </w:r>
    </w:p>
    <w:p w14:paraId="5FC2064A" w14:textId="77777777" w:rsidR="003C06BB" w:rsidRDefault="003C06BB" w:rsidP="003C06BB">
      <w:pPr>
        <w:tabs>
          <w:tab w:val="left" w:leader="underscore" w:pos="9639"/>
        </w:tabs>
        <w:spacing w:before="360"/>
        <w:rPr>
          <w:b/>
        </w:rPr>
      </w:pPr>
    </w:p>
    <w:p w14:paraId="105BF7AC" w14:textId="011D6540" w:rsidR="002F54A8" w:rsidRPr="00B81950" w:rsidRDefault="002F54A8" w:rsidP="003C06BB">
      <w:pPr>
        <w:tabs>
          <w:tab w:val="left" w:leader="underscore" w:pos="9639"/>
        </w:tabs>
        <w:spacing w:before="360"/>
        <w:rPr>
          <w:b/>
        </w:rPr>
      </w:pPr>
      <w:r w:rsidRPr="00B81950">
        <w:rPr>
          <w:b/>
        </w:rPr>
        <w:tab/>
      </w:r>
    </w:p>
    <w:p w14:paraId="33392CF2" w14:textId="49598946" w:rsidR="002F54A8" w:rsidRPr="00B81950" w:rsidRDefault="00245635" w:rsidP="003C06BB">
      <w:pPr>
        <w:spacing w:before="240"/>
        <w:jc w:val="center"/>
        <w:rPr>
          <w:i/>
          <w:sz w:val="22"/>
          <w:szCs w:val="22"/>
        </w:rPr>
      </w:pPr>
      <w:r>
        <w:rPr>
          <w:b/>
          <w:i/>
          <w:sz w:val="22"/>
          <w:szCs w:val="22"/>
        </w:rPr>
        <w:t>Decyzja Dyrektora Szkoły D</w:t>
      </w:r>
      <w:r w:rsidR="00C160C3" w:rsidRPr="00B81950">
        <w:rPr>
          <w:b/>
          <w:i/>
          <w:sz w:val="22"/>
          <w:szCs w:val="22"/>
        </w:rPr>
        <w:t>oktorskiej o wysokości przyznania stypendium doktoranckiego</w:t>
      </w:r>
    </w:p>
    <w:p w14:paraId="03F47DBA" w14:textId="31782E02" w:rsidR="002F54A8" w:rsidRPr="00B81950" w:rsidRDefault="002F54A8" w:rsidP="003C06BB">
      <w:pPr>
        <w:tabs>
          <w:tab w:val="left" w:leader="dot" w:pos="9639"/>
        </w:tabs>
        <w:spacing w:before="480" w:after="120" w:line="360" w:lineRule="auto"/>
        <w:rPr>
          <w:sz w:val="22"/>
          <w:szCs w:val="22"/>
        </w:rPr>
      </w:pPr>
      <w:r w:rsidRPr="00B81950">
        <w:rPr>
          <w:sz w:val="22"/>
          <w:szCs w:val="22"/>
        </w:rPr>
        <w:tab/>
      </w:r>
    </w:p>
    <w:p w14:paraId="5587EEB5" w14:textId="77777777" w:rsidR="00C160C3" w:rsidRPr="00B81950" w:rsidRDefault="002F54A8" w:rsidP="003C06BB">
      <w:pPr>
        <w:spacing w:before="720"/>
        <w:rPr>
          <w:sz w:val="20"/>
          <w:szCs w:val="20"/>
        </w:rPr>
      </w:pPr>
      <w:r w:rsidRPr="00B81950">
        <w:rPr>
          <w:sz w:val="20"/>
          <w:szCs w:val="20"/>
        </w:rPr>
        <w:t>Szczecin, dnia ....................................................</w:t>
      </w:r>
      <w:r w:rsidR="00EE15DE" w:rsidRPr="00B81950">
        <w:rPr>
          <w:sz w:val="20"/>
          <w:szCs w:val="20"/>
        </w:rPr>
        <w:t>.</w:t>
      </w:r>
      <w:r w:rsidRPr="00B81950">
        <w:rPr>
          <w:sz w:val="20"/>
          <w:szCs w:val="20"/>
        </w:rPr>
        <w:tab/>
      </w:r>
      <w:r w:rsidRPr="00B81950">
        <w:rPr>
          <w:sz w:val="20"/>
          <w:szCs w:val="20"/>
        </w:rPr>
        <w:tab/>
      </w:r>
      <w:r w:rsidRPr="00B81950">
        <w:rPr>
          <w:sz w:val="20"/>
          <w:szCs w:val="20"/>
        </w:rPr>
        <w:tab/>
      </w:r>
      <w:r w:rsidR="00846650" w:rsidRPr="00B81950">
        <w:rPr>
          <w:sz w:val="20"/>
          <w:szCs w:val="20"/>
        </w:rPr>
        <w:t xml:space="preserve">                </w:t>
      </w:r>
      <w:r w:rsidR="00C160C3" w:rsidRPr="00B81950">
        <w:rPr>
          <w:sz w:val="20"/>
          <w:szCs w:val="20"/>
        </w:rPr>
        <w:t>.....................................................</w:t>
      </w:r>
    </w:p>
    <w:p w14:paraId="5ADD810D" w14:textId="46AE6F09" w:rsidR="00846650" w:rsidRPr="00B81950" w:rsidRDefault="00C160C3" w:rsidP="00D63CC9">
      <w:pPr>
        <w:ind w:left="5664" w:right="-181"/>
        <w:rPr>
          <w:i/>
          <w:sz w:val="16"/>
          <w:szCs w:val="16"/>
        </w:rPr>
      </w:pPr>
      <w:r w:rsidRPr="00B81950">
        <w:rPr>
          <w:i/>
          <w:sz w:val="16"/>
          <w:szCs w:val="16"/>
        </w:rPr>
        <w:t xml:space="preserve">czytelny podpis Dyrektora </w:t>
      </w:r>
      <w:r w:rsidR="00245635">
        <w:rPr>
          <w:i/>
          <w:sz w:val="16"/>
          <w:szCs w:val="16"/>
        </w:rPr>
        <w:t>S</w:t>
      </w:r>
      <w:r w:rsidRPr="00B81950">
        <w:rPr>
          <w:i/>
          <w:sz w:val="16"/>
          <w:szCs w:val="16"/>
        </w:rPr>
        <w:t xml:space="preserve">zkoły </w:t>
      </w:r>
      <w:r w:rsidR="00245635">
        <w:rPr>
          <w:i/>
          <w:sz w:val="16"/>
          <w:szCs w:val="16"/>
        </w:rPr>
        <w:t>D</w:t>
      </w:r>
      <w:r w:rsidRPr="00B81950">
        <w:rPr>
          <w:i/>
          <w:sz w:val="16"/>
          <w:szCs w:val="16"/>
        </w:rPr>
        <w:t>oktorskie</w:t>
      </w:r>
      <w:r w:rsidR="0033258D" w:rsidRPr="00B81950">
        <w:rPr>
          <w:i/>
          <w:sz w:val="16"/>
          <w:szCs w:val="16"/>
        </w:rPr>
        <w:t>j</w:t>
      </w:r>
    </w:p>
    <w:sectPr w:rsidR="00846650" w:rsidRPr="00B81950" w:rsidSect="005A4E12">
      <w:pgSz w:w="11906" w:h="16838"/>
      <w:pgMar w:top="851" w:right="851" w:bottom="567" w:left="1418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2E7F0A" w14:textId="77777777" w:rsidR="006D4354" w:rsidRDefault="006D4354" w:rsidP="008D275A">
      <w:r>
        <w:separator/>
      </w:r>
    </w:p>
  </w:endnote>
  <w:endnote w:type="continuationSeparator" w:id="0">
    <w:p w14:paraId="0600866A" w14:textId="77777777" w:rsidR="006D4354" w:rsidRDefault="006D4354" w:rsidP="008D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PDJED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NewRoman,Bold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61D07" w14:textId="77777777" w:rsidR="006D4354" w:rsidRDefault="006D4354" w:rsidP="008D275A">
      <w:r>
        <w:separator/>
      </w:r>
    </w:p>
  </w:footnote>
  <w:footnote w:type="continuationSeparator" w:id="0">
    <w:p w14:paraId="7CF7A491" w14:textId="77777777" w:rsidR="006D4354" w:rsidRDefault="006D4354" w:rsidP="008D2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F852F5" w14:textId="7881AC3B" w:rsidR="008D275A" w:rsidRPr="001868E5" w:rsidRDefault="008D275A" w:rsidP="008D275A">
    <w:pPr>
      <w:pStyle w:val="Nagwek"/>
      <w:tabs>
        <w:tab w:val="clear" w:pos="4536"/>
        <w:tab w:val="clear" w:pos="9072"/>
        <w:tab w:val="left" w:pos="96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22AF3"/>
    <w:multiLevelType w:val="hybridMultilevel"/>
    <w:tmpl w:val="D0086E18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073C6"/>
    <w:multiLevelType w:val="hybridMultilevel"/>
    <w:tmpl w:val="82883394"/>
    <w:lvl w:ilvl="0" w:tplc="744C164A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C3533"/>
    <w:multiLevelType w:val="multilevel"/>
    <w:tmpl w:val="54AA70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1502F46"/>
    <w:multiLevelType w:val="multilevel"/>
    <w:tmpl w:val="9F3EACD0"/>
    <w:lvl w:ilvl="0"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)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4" w15:restartNumberingAfterBreak="0">
    <w:nsid w:val="216F4A7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ascii="Times New Roman" w:hAnsi="Times New Roman"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="Times New Roman" w:hAnsi="Times New Roman" w:cs="Times New Roman"/>
      </w:rPr>
    </w:lvl>
  </w:abstractNum>
  <w:abstractNum w:abstractNumId="5" w15:restartNumberingAfterBreak="0">
    <w:nsid w:val="26B40A81"/>
    <w:multiLevelType w:val="hybridMultilevel"/>
    <w:tmpl w:val="22CC71CC"/>
    <w:lvl w:ilvl="0" w:tplc="FFA4D6DC">
      <w:start w:val="4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9B83AB6"/>
    <w:multiLevelType w:val="multilevel"/>
    <w:tmpl w:val="1CAAF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661A96"/>
    <w:multiLevelType w:val="hybridMultilevel"/>
    <w:tmpl w:val="30048E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FF7A88"/>
    <w:multiLevelType w:val="hybridMultilevel"/>
    <w:tmpl w:val="2A3A5DFA"/>
    <w:lvl w:ilvl="0" w:tplc="AD2040E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555AC9D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4833A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AE498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2836F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C5240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A149F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FECBB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3EC4F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2B73709"/>
    <w:multiLevelType w:val="hybridMultilevel"/>
    <w:tmpl w:val="FD506A10"/>
    <w:lvl w:ilvl="0" w:tplc="397EF7BE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98" w:hanging="360"/>
      </w:pPr>
    </w:lvl>
    <w:lvl w:ilvl="2" w:tplc="0415001B" w:tentative="1">
      <w:start w:val="1"/>
      <w:numFmt w:val="lowerRoman"/>
      <w:lvlText w:val="%3."/>
      <w:lvlJc w:val="right"/>
      <w:pPr>
        <w:ind w:left="3218" w:hanging="180"/>
      </w:pPr>
    </w:lvl>
    <w:lvl w:ilvl="3" w:tplc="0415000F" w:tentative="1">
      <w:start w:val="1"/>
      <w:numFmt w:val="decimal"/>
      <w:lvlText w:val="%4."/>
      <w:lvlJc w:val="left"/>
      <w:pPr>
        <w:ind w:left="3938" w:hanging="360"/>
      </w:pPr>
    </w:lvl>
    <w:lvl w:ilvl="4" w:tplc="04150019" w:tentative="1">
      <w:start w:val="1"/>
      <w:numFmt w:val="lowerLetter"/>
      <w:lvlText w:val="%5."/>
      <w:lvlJc w:val="left"/>
      <w:pPr>
        <w:ind w:left="4658" w:hanging="360"/>
      </w:pPr>
    </w:lvl>
    <w:lvl w:ilvl="5" w:tplc="0415001B" w:tentative="1">
      <w:start w:val="1"/>
      <w:numFmt w:val="lowerRoman"/>
      <w:lvlText w:val="%6."/>
      <w:lvlJc w:val="right"/>
      <w:pPr>
        <w:ind w:left="5378" w:hanging="180"/>
      </w:pPr>
    </w:lvl>
    <w:lvl w:ilvl="6" w:tplc="0415000F" w:tentative="1">
      <w:start w:val="1"/>
      <w:numFmt w:val="decimal"/>
      <w:lvlText w:val="%7."/>
      <w:lvlJc w:val="left"/>
      <w:pPr>
        <w:ind w:left="6098" w:hanging="360"/>
      </w:pPr>
    </w:lvl>
    <w:lvl w:ilvl="7" w:tplc="04150019" w:tentative="1">
      <w:start w:val="1"/>
      <w:numFmt w:val="lowerLetter"/>
      <w:lvlText w:val="%8."/>
      <w:lvlJc w:val="left"/>
      <w:pPr>
        <w:ind w:left="6818" w:hanging="360"/>
      </w:pPr>
    </w:lvl>
    <w:lvl w:ilvl="8" w:tplc="0415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0" w15:restartNumberingAfterBreak="0">
    <w:nsid w:val="45965443"/>
    <w:multiLevelType w:val="hybridMultilevel"/>
    <w:tmpl w:val="DC9AA1D6"/>
    <w:lvl w:ilvl="0" w:tplc="F6E68738">
      <w:start w:val="3"/>
      <w:numFmt w:val="bullet"/>
      <w:lvlText w:val=""/>
      <w:lvlJc w:val="left"/>
      <w:pPr>
        <w:ind w:left="502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45BD2A57"/>
    <w:multiLevelType w:val="hybridMultilevel"/>
    <w:tmpl w:val="FEB85E92"/>
    <w:lvl w:ilvl="0" w:tplc="93F8F934">
      <w:start w:val="1"/>
      <w:numFmt w:val="decimal"/>
      <w:lvlText w:val="%1."/>
      <w:lvlJc w:val="left"/>
      <w:pPr>
        <w:ind w:left="1428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2148" w:hanging="360"/>
      </w:pPr>
    </w:lvl>
    <w:lvl w:ilvl="2" w:tplc="0415001B" w:tentative="1">
      <w:start w:val="1"/>
      <w:numFmt w:val="lowerRoman"/>
      <w:lvlText w:val="%3."/>
      <w:lvlJc w:val="right"/>
      <w:pPr>
        <w:ind w:left="2868" w:hanging="180"/>
      </w:pPr>
    </w:lvl>
    <w:lvl w:ilvl="3" w:tplc="0415000F" w:tentative="1">
      <w:start w:val="1"/>
      <w:numFmt w:val="decimal"/>
      <w:lvlText w:val="%4."/>
      <w:lvlJc w:val="left"/>
      <w:pPr>
        <w:ind w:left="3588" w:hanging="360"/>
      </w:pPr>
    </w:lvl>
    <w:lvl w:ilvl="4" w:tplc="04150019" w:tentative="1">
      <w:start w:val="1"/>
      <w:numFmt w:val="lowerLetter"/>
      <w:lvlText w:val="%5."/>
      <w:lvlJc w:val="left"/>
      <w:pPr>
        <w:ind w:left="4308" w:hanging="360"/>
      </w:pPr>
    </w:lvl>
    <w:lvl w:ilvl="5" w:tplc="0415001B" w:tentative="1">
      <w:start w:val="1"/>
      <w:numFmt w:val="lowerRoman"/>
      <w:lvlText w:val="%6."/>
      <w:lvlJc w:val="right"/>
      <w:pPr>
        <w:ind w:left="5028" w:hanging="180"/>
      </w:pPr>
    </w:lvl>
    <w:lvl w:ilvl="6" w:tplc="0415000F" w:tentative="1">
      <w:start w:val="1"/>
      <w:numFmt w:val="decimal"/>
      <w:lvlText w:val="%7."/>
      <w:lvlJc w:val="left"/>
      <w:pPr>
        <w:ind w:left="5748" w:hanging="360"/>
      </w:pPr>
    </w:lvl>
    <w:lvl w:ilvl="7" w:tplc="04150019" w:tentative="1">
      <w:start w:val="1"/>
      <w:numFmt w:val="lowerLetter"/>
      <w:lvlText w:val="%8."/>
      <w:lvlJc w:val="left"/>
      <w:pPr>
        <w:ind w:left="6468" w:hanging="360"/>
      </w:pPr>
    </w:lvl>
    <w:lvl w:ilvl="8" w:tplc="041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6D81169"/>
    <w:multiLevelType w:val="hybridMultilevel"/>
    <w:tmpl w:val="AB16DB68"/>
    <w:lvl w:ilvl="0" w:tplc="8A9AB93A">
      <w:start w:val="1"/>
      <w:numFmt w:val="decimal"/>
      <w:lvlText w:val="%1)"/>
      <w:lvlJc w:val="left"/>
      <w:pPr>
        <w:ind w:left="1637" w:hanging="360"/>
      </w:pPr>
      <w:rPr>
        <w:b w:val="0"/>
      </w:rPr>
    </w:lvl>
    <w:lvl w:ilvl="1" w:tplc="04150019" w:tentative="1">
      <w:start w:val="1"/>
      <w:numFmt w:val="lowerLetter"/>
      <w:lvlText w:val="%2."/>
      <w:lvlJc w:val="left"/>
      <w:pPr>
        <w:ind w:left="2357" w:hanging="360"/>
      </w:pPr>
    </w:lvl>
    <w:lvl w:ilvl="2" w:tplc="0415001B" w:tentative="1">
      <w:start w:val="1"/>
      <w:numFmt w:val="lowerRoman"/>
      <w:lvlText w:val="%3."/>
      <w:lvlJc w:val="right"/>
      <w:pPr>
        <w:ind w:left="3077" w:hanging="180"/>
      </w:pPr>
    </w:lvl>
    <w:lvl w:ilvl="3" w:tplc="0415000F" w:tentative="1">
      <w:start w:val="1"/>
      <w:numFmt w:val="decimal"/>
      <w:lvlText w:val="%4."/>
      <w:lvlJc w:val="left"/>
      <w:pPr>
        <w:ind w:left="3797" w:hanging="360"/>
      </w:pPr>
    </w:lvl>
    <w:lvl w:ilvl="4" w:tplc="04150019" w:tentative="1">
      <w:start w:val="1"/>
      <w:numFmt w:val="lowerLetter"/>
      <w:lvlText w:val="%5."/>
      <w:lvlJc w:val="left"/>
      <w:pPr>
        <w:ind w:left="4517" w:hanging="360"/>
      </w:pPr>
    </w:lvl>
    <w:lvl w:ilvl="5" w:tplc="0415001B" w:tentative="1">
      <w:start w:val="1"/>
      <w:numFmt w:val="lowerRoman"/>
      <w:lvlText w:val="%6."/>
      <w:lvlJc w:val="right"/>
      <w:pPr>
        <w:ind w:left="5237" w:hanging="180"/>
      </w:pPr>
    </w:lvl>
    <w:lvl w:ilvl="6" w:tplc="0415000F" w:tentative="1">
      <w:start w:val="1"/>
      <w:numFmt w:val="decimal"/>
      <w:lvlText w:val="%7."/>
      <w:lvlJc w:val="left"/>
      <w:pPr>
        <w:ind w:left="5957" w:hanging="360"/>
      </w:pPr>
    </w:lvl>
    <w:lvl w:ilvl="7" w:tplc="04150019" w:tentative="1">
      <w:start w:val="1"/>
      <w:numFmt w:val="lowerLetter"/>
      <w:lvlText w:val="%8."/>
      <w:lvlJc w:val="left"/>
      <w:pPr>
        <w:ind w:left="6677" w:hanging="360"/>
      </w:pPr>
    </w:lvl>
    <w:lvl w:ilvl="8" w:tplc="0415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3" w15:restartNumberingAfterBreak="0">
    <w:nsid w:val="523B65DC"/>
    <w:multiLevelType w:val="hybridMultilevel"/>
    <w:tmpl w:val="C18EE92A"/>
    <w:lvl w:ilvl="0" w:tplc="74AA22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81B9D"/>
    <w:multiLevelType w:val="hybridMultilevel"/>
    <w:tmpl w:val="520050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7">
      <w:start w:val="1"/>
      <w:numFmt w:val="lowerLetter"/>
      <w:lvlText w:val="%2)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AA61D7"/>
    <w:multiLevelType w:val="hybridMultilevel"/>
    <w:tmpl w:val="9F3C4986"/>
    <w:lvl w:ilvl="0" w:tplc="93F8F9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621397"/>
    <w:multiLevelType w:val="hybridMultilevel"/>
    <w:tmpl w:val="573065DE"/>
    <w:lvl w:ilvl="0" w:tplc="DE28200A">
      <w:start w:val="1"/>
      <w:numFmt w:val="bullet"/>
      <w:lvlText w:val=""/>
      <w:lvlJc w:val="left"/>
      <w:pPr>
        <w:ind w:left="128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7" w15:restartNumberingAfterBreak="0">
    <w:nsid w:val="617F1ACC"/>
    <w:multiLevelType w:val="hybridMultilevel"/>
    <w:tmpl w:val="6EE811FA"/>
    <w:lvl w:ilvl="0" w:tplc="1E82A8D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cs="Times New Roman" w:hint="default"/>
      </w:rPr>
    </w:lvl>
    <w:lvl w:ilvl="1" w:tplc="64405752">
      <w:start w:val="1"/>
      <w:numFmt w:val="lowerLetter"/>
      <w:lvlText w:val="%2)"/>
      <w:lvlJc w:val="left"/>
      <w:pPr>
        <w:tabs>
          <w:tab w:val="num" w:pos="737"/>
        </w:tabs>
        <w:ind w:left="737" w:hanging="397"/>
      </w:pPr>
      <w:rPr>
        <w:rFonts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64391A22"/>
    <w:multiLevelType w:val="hybridMultilevel"/>
    <w:tmpl w:val="3E3E4474"/>
    <w:lvl w:ilvl="0" w:tplc="04150017">
      <w:start w:val="1"/>
      <w:numFmt w:val="lowerLetter"/>
      <w:lvlText w:val="%1)"/>
      <w:lvlJc w:val="left"/>
      <w:pPr>
        <w:ind w:left="862" w:hanging="360"/>
      </w:pPr>
    </w:lvl>
    <w:lvl w:ilvl="1" w:tplc="04150019" w:tentative="1">
      <w:start w:val="1"/>
      <w:numFmt w:val="lowerLetter"/>
      <w:lvlText w:val="%2."/>
      <w:lvlJc w:val="left"/>
      <w:pPr>
        <w:ind w:left="1582" w:hanging="360"/>
      </w:pPr>
    </w:lvl>
    <w:lvl w:ilvl="2" w:tplc="0415001B" w:tentative="1">
      <w:start w:val="1"/>
      <w:numFmt w:val="lowerRoman"/>
      <w:lvlText w:val="%3."/>
      <w:lvlJc w:val="right"/>
      <w:pPr>
        <w:ind w:left="2302" w:hanging="180"/>
      </w:pPr>
    </w:lvl>
    <w:lvl w:ilvl="3" w:tplc="0415000F" w:tentative="1">
      <w:start w:val="1"/>
      <w:numFmt w:val="decimal"/>
      <w:lvlText w:val="%4."/>
      <w:lvlJc w:val="left"/>
      <w:pPr>
        <w:ind w:left="3022" w:hanging="360"/>
      </w:pPr>
    </w:lvl>
    <w:lvl w:ilvl="4" w:tplc="04150019" w:tentative="1">
      <w:start w:val="1"/>
      <w:numFmt w:val="lowerLetter"/>
      <w:lvlText w:val="%5."/>
      <w:lvlJc w:val="left"/>
      <w:pPr>
        <w:ind w:left="3742" w:hanging="360"/>
      </w:pPr>
    </w:lvl>
    <w:lvl w:ilvl="5" w:tplc="0415001B" w:tentative="1">
      <w:start w:val="1"/>
      <w:numFmt w:val="lowerRoman"/>
      <w:lvlText w:val="%6."/>
      <w:lvlJc w:val="right"/>
      <w:pPr>
        <w:ind w:left="4462" w:hanging="180"/>
      </w:pPr>
    </w:lvl>
    <w:lvl w:ilvl="6" w:tplc="0415000F" w:tentative="1">
      <w:start w:val="1"/>
      <w:numFmt w:val="decimal"/>
      <w:lvlText w:val="%7."/>
      <w:lvlJc w:val="left"/>
      <w:pPr>
        <w:ind w:left="5182" w:hanging="360"/>
      </w:pPr>
    </w:lvl>
    <w:lvl w:ilvl="7" w:tplc="04150019" w:tentative="1">
      <w:start w:val="1"/>
      <w:numFmt w:val="lowerLetter"/>
      <w:lvlText w:val="%8."/>
      <w:lvlJc w:val="left"/>
      <w:pPr>
        <w:ind w:left="5902" w:hanging="360"/>
      </w:pPr>
    </w:lvl>
    <w:lvl w:ilvl="8" w:tplc="0415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9" w15:restartNumberingAfterBreak="0">
    <w:nsid w:val="6638401C"/>
    <w:multiLevelType w:val="hybridMultilevel"/>
    <w:tmpl w:val="0E367F60"/>
    <w:lvl w:ilvl="0" w:tplc="EFDC76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917834"/>
    <w:multiLevelType w:val="hybridMultilevel"/>
    <w:tmpl w:val="205E2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131EB8"/>
    <w:multiLevelType w:val="multilevel"/>
    <w:tmpl w:val="77C07524"/>
    <w:lvl w:ilvl="0">
      <w:start w:val="1"/>
      <w:numFmt w:val="decimal"/>
      <w:lvlText w:val="%1."/>
      <w:lvlJc w:val="left"/>
      <w:pPr>
        <w:ind w:left="841" w:hanging="700"/>
      </w:pPr>
    </w:lvl>
    <w:lvl w:ilvl="1">
      <w:start w:val="1"/>
      <w:numFmt w:val="decimal"/>
      <w:lvlText w:val="%2)"/>
      <w:lvlJc w:val="left"/>
      <w:pPr>
        <w:ind w:left="1780" w:hanging="700"/>
      </w:pPr>
    </w:lvl>
    <w:lvl w:ilvl="2">
      <w:start w:val="1"/>
      <w:numFmt w:val="decimal"/>
      <w:lvlText w:val="%3)"/>
      <w:lvlJc w:val="left"/>
      <w:pPr>
        <w:ind w:left="234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4F7A03"/>
    <w:multiLevelType w:val="hybridMultilevel"/>
    <w:tmpl w:val="22627598"/>
    <w:lvl w:ilvl="0" w:tplc="2F007D70">
      <w:start w:val="1"/>
      <w:numFmt w:val="bullet"/>
      <w:lvlText w:val=""/>
      <w:lvlJc w:val="left"/>
      <w:pPr>
        <w:ind w:left="9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3" w15:restartNumberingAfterBreak="0">
    <w:nsid w:val="743D0A77"/>
    <w:multiLevelType w:val="hybridMultilevel"/>
    <w:tmpl w:val="D8DC2B0A"/>
    <w:lvl w:ilvl="0" w:tplc="21BC702C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1A4480"/>
    <w:multiLevelType w:val="multilevel"/>
    <w:tmpl w:val="5432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9"/>
  </w:num>
  <w:num w:numId="3">
    <w:abstractNumId w:val="11"/>
  </w:num>
  <w:num w:numId="4">
    <w:abstractNumId w:val="0"/>
  </w:num>
  <w:num w:numId="5">
    <w:abstractNumId w:val="15"/>
  </w:num>
  <w:num w:numId="6">
    <w:abstractNumId w:val="13"/>
  </w:num>
  <w:num w:numId="7">
    <w:abstractNumId w:val="4"/>
  </w:num>
  <w:num w:numId="8">
    <w:abstractNumId w:val="17"/>
  </w:num>
  <w:num w:numId="9">
    <w:abstractNumId w:val="16"/>
  </w:num>
  <w:num w:numId="10">
    <w:abstractNumId w:val="1"/>
  </w:num>
  <w:num w:numId="11">
    <w:abstractNumId w:val="12"/>
  </w:num>
  <w:num w:numId="12">
    <w:abstractNumId w:val="9"/>
  </w:num>
  <w:num w:numId="13">
    <w:abstractNumId w:val="10"/>
  </w:num>
  <w:num w:numId="14">
    <w:abstractNumId w:val="8"/>
  </w:num>
  <w:num w:numId="15">
    <w:abstractNumId w:val="22"/>
  </w:num>
  <w:num w:numId="16">
    <w:abstractNumId w:val="14"/>
    <w:lvlOverride w:ilvl="0">
      <w:startOverride w:val="1"/>
    </w:lvlOverride>
  </w:num>
  <w:num w:numId="17">
    <w:abstractNumId w:val="7"/>
  </w:num>
  <w:num w:numId="18">
    <w:abstractNumId w:val="6"/>
  </w:num>
  <w:num w:numId="19">
    <w:abstractNumId w:val="24"/>
  </w:num>
  <w:num w:numId="20">
    <w:abstractNumId w:val="2"/>
  </w:num>
  <w:num w:numId="21">
    <w:abstractNumId w:val="21"/>
  </w:num>
  <w:num w:numId="22">
    <w:abstractNumId w:val="18"/>
  </w:num>
  <w:num w:numId="23">
    <w:abstractNumId w:val="23"/>
  </w:num>
  <w:num w:numId="24">
    <w:abstractNumId w:val="3"/>
  </w:num>
  <w:num w:numId="25">
    <w:abstractNumId w:val="5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34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LEwMzaztDC3NDBR0lEKTi0uzszPAykwqgUAt4bdRCwAAAA="/>
  </w:docVars>
  <w:rsids>
    <w:rsidRoot w:val="0073484B"/>
    <w:rsid w:val="0006782C"/>
    <w:rsid w:val="00070B5A"/>
    <w:rsid w:val="00082518"/>
    <w:rsid w:val="00086C6A"/>
    <w:rsid w:val="0009713C"/>
    <w:rsid w:val="000B0B57"/>
    <w:rsid w:val="000B5DAF"/>
    <w:rsid w:val="000D3F35"/>
    <w:rsid w:val="000E4535"/>
    <w:rsid w:val="000F15B3"/>
    <w:rsid w:val="000F563E"/>
    <w:rsid w:val="001415F8"/>
    <w:rsid w:val="00142710"/>
    <w:rsid w:val="0014286F"/>
    <w:rsid w:val="0015686C"/>
    <w:rsid w:val="00183EEC"/>
    <w:rsid w:val="001868E5"/>
    <w:rsid w:val="00193339"/>
    <w:rsid w:val="001B2E74"/>
    <w:rsid w:val="001D0A54"/>
    <w:rsid w:val="002229C6"/>
    <w:rsid w:val="00240E3E"/>
    <w:rsid w:val="00245635"/>
    <w:rsid w:val="00275162"/>
    <w:rsid w:val="002B08F4"/>
    <w:rsid w:val="002C1478"/>
    <w:rsid w:val="002F54A8"/>
    <w:rsid w:val="0033258D"/>
    <w:rsid w:val="00396C2A"/>
    <w:rsid w:val="003A0AF9"/>
    <w:rsid w:val="003A72BD"/>
    <w:rsid w:val="003C06BB"/>
    <w:rsid w:val="003D2AD2"/>
    <w:rsid w:val="003E1304"/>
    <w:rsid w:val="003F4FEF"/>
    <w:rsid w:val="004531A4"/>
    <w:rsid w:val="00457CD5"/>
    <w:rsid w:val="00476CB1"/>
    <w:rsid w:val="004E2E40"/>
    <w:rsid w:val="004F5BCC"/>
    <w:rsid w:val="00537C91"/>
    <w:rsid w:val="00537DD7"/>
    <w:rsid w:val="0054260C"/>
    <w:rsid w:val="005A0E04"/>
    <w:rsid w:val="005A4E12"/>
    <w:rsid w:val="005C5AE9"/>
    <w:rsid w:val="005D2CA4"/>
    <w:rsid w:val="005D7A9B"/>
    <w:rsid w:val="005E7D03"/>
    <w:rsid w:val="006325AF"/>
    <w:rsid w:val="0064009B"/>
    <w:rsid w:val="006746C2"/>
    <w:rsid w:val="006819E2"/>
    <w:rsid w:val="006C0BC3"/>
    <w:rsid w:val="006D4354"/>
    <w:rsid w:val="006E2FBD"/>
    <w:rsid w:val="006F1412"/>
    <w:rsid w:val="006F26D4"/>
    <w:rsid w:val="006F5BEC"/>
    <w:rsid w:val="00720630"/>
    <w:rsid w:val="0073484B"/>
    <w:rsid w:val="0076749A"/>
    <w:rsid w:val="00794AF5"/>
    <w:rsid w:val="007B207F"/>
    <w:rsid w:val="008147AA"/>
    <w:rsid w:val="00846650"/>
    <w:rsid w:val="00865EFC"/>
    <w:rsid w:val="008711DA"/>
    <w:rsid w:val="00876041"/>
    <w:rsid w:val="00892273"/>
    <w:rsid w:val="008D275A"/>
    <w:rsid w:val="008E6623"/>
    <w:rsid w:val="00913F4D"/>
    <w:rsid w:val="00952E40"/>
    <w:rsid w:val="0097553A"/>
    <w:rsid w:val="00977B6D"/>
    <w:rsid w:val="009A2C28"/>
    <w:rsid w:val="009B14B3"/>
    <w:rsid w:val="00A53003"/>
    <w:rsid w:val="00A54E3A"/>
    <w:rsid w:val="00A61994"/>
    <w:rsid w:val="00A6657A"/>
    <w:rsid w:val="00A705FC"/>
    <w:rsid w:val="00A92F80"/>
    <w:rsid w:val="00AA1827"/>
    <w:rsid w:val="00AA7275"/>
    <w:rsid w:val="00AC70CE"/>
    <w:rsid w:val="00AD4A28"/>
    <w:rsid w:val="00AE23E0"/>
    <w:rsid w:val="00AE3A21"/>
    <w:rsid w:val="00AF0D0D"/>
    <w:rsid w:val="00B21066"/>
    <w:rsid w:val="00B4255E"/>
    <w:rsid w:val="00B55E7B"/>
    <w:rsid w:val="00B81950"/>
    <w:rsid w:val="00B87F68"/>
    <w:rsid w:val="00BB247D"/>
    <w:rsid w:val="00C10345"/>
    <w:rsid w:val="00C160C3"/>
    <w:rsid w:val="00C249C8"/>
    <w:rsid w:val="00C67275"/>
    <w:rsid w:val="00C72C2D"/>
    <w:rsid w:val="00C77C80"/>
    <w:rsid w:val="00CE7AF2"/>
    <w:rsid w:val="00D06DA4"/>
    <w:rsid w:val="00D3055C"/>
    <w:rsid w:val="00D34DEE"/>
    <w:rsid w:val="00D4726D"/>
    <w:rsid w:val="00D63CC9"/>
    <w:rsid w:val="00D73B98"/>
    <w:rsid w:val="00D83BB6"/>
    <w:rsid w:val="00DA2BD3"/>
    <w:rsid w:val="00DF35D3"/>
    <w:rsid w:val="00E30DF7"/>
    <w:rsid w:val="00E60654"/>
    <w:rsid w:val="00E94FB4"/>
    <w:rsid w:val="00EA700D"/>
    <w:rsid w:val="00EC7EA3"/>
    <w:rsid w:val="00EE15DE"/>
    <w:rsid w:val="00EF2A19"/>
    <w:rsid w:val="00F24A1A"/>
    <w:rsid w:val="00F30369"/>
    <w:rsid w:val="00F31F91"/>
    <w:rsid w:val="00F415CD"/>
    <w:rsid w:val="00F47913"/>
    <w:rsid w:val="00F71711"/>
    <w:rsid w:val="00FA5548"/>
    <w:rsid w:val="00FB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2E1876"/>
  <w15:chartTrackingRefBased/>
  <w15:docId w15:val="{D296594D-CC79-4E99-8AA4-86013A47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73484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qFormat/>
    <w:rsid w:val="002F54A8"/>
    <w:pPr>
      <w:keepNext/>
      <w:suppressAutoHyphens/>
      <w:jc w:val="center"/>
      <w:outlineLvl w:val="0"/>
    </w:pPr>
    <w:rPr>
      <w:rFonts w:ascii="Calibri" w:hAnsi="Calibri" w:cs="Calibri"/>
      <w:b/>
      <w:szCs w:val="20"/>
      <w:lang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E60654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2F54A8"/>
    <w:rPr>
      <w:rFonts w:ascii="Calibri" w:eastAsia="Times New Roman" w:hAnsi="Calibri" w:cs="Calibri"/>
      <w:b/>
      <w:sz w:val="24"/>
      <w:szCs w:val="20"/>
      <w:lang w:eastAsia="ar-SA"/>
    </w:rPr>
  </w:style>
  <w:style w:type="paragraph" w:customStyle="1" w:styleId="Default">
    <w:name w:val="Default"/>
    <w:rsid w:val="002F54A8"/>
    <w:pPr>
      <w:autoSpaceDE w:val="0"/>
      <w:autoSpaceDN w:val="0"/>
      <w:adjustRightInd w:val="0"/>
      <w:spacing w:after="0" w:line="240" w:lineRule="auto"/>
    </w:pPr>
    <w:rPr>
      <w:rFonts w:ascii="CPDJED+TimesNewRoman" w:eastAsia="Times New Roman" w:hAnsi="CPDJED+TimesNewRoman" w:cs="CPDJED+TimesNewRoman"/>
      <w:color w:val="000000"/>
      <w:sz w:val="24"/>
      <w:szCs w:val="24"/>
      <w:lang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14271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142710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142710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4271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42710"/>
    <w:rPr>
      <w:rFonts w:ascii="Times New Roman" w:eastAsia="Times New Roman" w:hAnsi="Times New Roman" w:cs="Times New Roman"/>
      <w:b/>
      <w:bCs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42710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qFormat/>
    <w:rsid w:val="00142710"/>
    <w:rPr>
      <w:rFonts w:ascii="Segoe UI" w:eastAsia="Times New Roman" w:hAnsi="Segoe UI" w:cs="Segoe UI"/>
      <w:sz w:val="18"/>
      <w:szCs w:val="18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8D275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8D275A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A6657A"/>
    <w:rPr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A6657A"/>
    <w:rPr>
      <w:rFonts w:ascii="Times New Roman" w:eastAsia="Times New Roman" w:hAnsi="Times New Roman" w:cs="Times New Roman"/>
      <w:sz w:val="24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semiHidden/>
    <w:rsid w:val="00A6657A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A6657A"/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styleId="Odwoanieprzypisudolnego">
    <w:name w:val="footnote reference"/>
    <w:semiHidden/>
    <w:rsid w:val="00A6657A"/>
    <w:rPr>
      <w:vertAlign w:val="superscript"/>
    </w:rPr>
  </w:style>
  <w:style w:type="paragraph" w:customStyle="1" w:styleId="Podtytu3">
    <w:name w:val="Podtytu3"/>
    <w:basedOn w:val="Default"/>
    <w:next w:val="Default"/>
    <w:rsid w:val="00A6657A"/>
    <w:rPr>
      <w:rFonts w:ascii="TimesNewRoman,Bold" w:hAnsi="TimesNewRoman,Bold" w:cs="Times New Roman"/>
      <w:color w:val="auto"/>
    </w:rPr>
  </w:style>
  <w:style w:type="paragraph" w:styleId="Tytu">
    <w:name w:val="Title"/>
    <w:basedOn w:val="Normalny"/>
    <w:link w:val="TytuZnak"/>
    <w:qFormat/>
    <w:rsid w:val="00A6657A"/>
    <w:pPr>
      <w:ind w:right="588"/>
      <w:jc w:val="center"/>
    </w:pPr>
    <w:rPr>
      <w:b/>
      <w:bCs/>
    </w:rPr>
  </w:style>
  <w:style w:type="character" w:customStyle="1" w:styleId="TytuZnak">
    <w:name w:val="Tytuł Znak"/>
    <w:basedOn w:val="Domylnaczcionkaakapitu"/>
    <w:link w:val="Tytu"/>
    <w:rsid w:val="00A6657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0D3F35"/>
    <w:pPr>
      <w:spacing w:before="100" w:beforeAutospacing="1" w:after="100" w:afterAutospacing="1"/>
    </w:pPr>
  </w:style>
  <w:style w:type="character" w:styleId="Uwydatnienie">
    <w:name w:val="Emphasis"/>
    <w:basedOn w:val="Domylnaczcionkaakapitu"/>
    <w:uiPriority w:val="20"/>
    <w:qFormat/>
    <w:rsid w:val="000D3F35"/>
    <w:rPr>
      <w:i/>
      <w:iCs/>
    </w:rPr>
  </w:style>
  <w:style w:type="paragraph" w:customStyle="1" w:styleId="Normalny1">
    <w:name w:val="Normalny1"/>
    <w:rsid w:val="000D3F35"/>
    <w:rPr>
      <w:rFonts w:eastAsiaTheme="minorEastAsia"/>
      <w:lang w:eastAsia="pl-PL"/>
    </w:rPr>
  </w:style>
  <w:style w:type="paragraph" w:styleId="Poprawka">
    <w:name w:val="Revision"/>
    <w:hidden/>
    <w:uiPriority w:val="99"/>
    <w:semiHidden/>
    <w:rsid w:val="00537C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29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EDD45-2B02-4BEE-9449-18A3AF04C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1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a Wolny</dc:creator>
  <cp:keywords/>
  <dc:description/>
  <cp:lastModifiedBy>Kinga Wolny</cp:lastModifiedBy>
  <cp:revision>2</cp:revision>
  <cp:lastPrinted>2019-09-20T10:43:00Z</cp:lastPrinted>
  <dcterms:created xsi:type="dcterms:W3CDTF">2019-10-01T07:47:00Z</dcterms:created>
  <dcterms:modified xsi:type="dcterms:W3CDTF">2019-10-01T07:47:00Z</dcterms:modified>
</cp:coreProperties>
</file>